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02AD0" w:rsidRPr="00E0085D" w:rsidRDefault="00902AD0" w:rsidP="00E0085D">
      <w:pPr>
        <w:rPr>
          <w:rFonts w:ascii="Times New Roman" w:hAnsi="Times New Roman" w:cs="Times New Roman"/>
        </w:rPr>
      </w:pPr>
      <w:bookmarkStart w:id="0" w:name="_GoBack"/>
      <w:bookmarkEnd w:id="0"/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2A2FCD" w:rsidP="00E0085D">
      <w:pPr>
        <w:rPr>
          <w:rFonts w:ascii="Times New Roman" w:hAnsi="Times New Roman" w:cs="Times New Roman"/>
        </w:rPr>
      </w:pPr>
      <w:r w:rsidRPr="00E0085D">
        <w:rPr>
          <w:rFonts w:ascii="Times New Roman" w:hAnsi="Times New Roman" w:cs="Times New Roman"/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1D12BA9" wp14:editId="50849E74">
                <wp:simplePos x="0" y="0"/>
                <wp:positionH relativeFrom="page">
                  <wp:posOffset>1992573</wp:posOffset>
                </wp:positionH>
                <wp:positionV relativeFrom="paragraph">
                  <wp:posOffset>36867</wp:posOffset>
                </wp:positionV>
                <wp:extent cx="3527425" cy="2204113"/>
                <wp:effectExtent l="0" t="0" r="0" b="5715"/>
                <wp:wrapNone/>
                <wp:docPr id="62" name="Dikdörtgen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27425" cy="220411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02AD0" w:rsidRPr="002A2FCD" w:rsidRDefault="00902AD0" w:rsidP="002A2FCD">
                            <w:pPr>
                              <w:pStyle w:val="Stil12nkkiYanaYaslalksatr125cmnce72nkSo"/>
                              <w:jc w:val="center"/>
                              <w:rPr>
                                <w:rFonts w:eastAsia="Calibri"/>
                                <w:b/>
                                <w:bCs/>
                              </w:rPr>
                            </w:pPr>
                            <w:r w:rsidRPr="002A2FCD">
                              <w:rPr>
                                <w:rFonts w:eastAsia="Calibri"/>
                                <w:b/>
                                <w:bCs/>
                              </w:rPr>
                              <w:t xml:space="preserve">BAŞLIK </w:t>
                            </w:r>
                            <w:proofErr w:type="spellStart"/>
                            <w:r w:rsidRPr="002A2FCD">
                              <w:rPr>
                                <w:rFonts w:eastAsia="Calibri"/>
                                <w:b/>
                                <w:bCs/>
                              </w:rPr>
                              <w:t>BAŞLIK</w:t>
                            </w:r>
                            <w:proofErr w:type="spellEnd"/>
                            <w:r w:rsidRPr="002A2FCD">
                              <w:rPr>
                                <w:rFonts w:eastAsia="Calibri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2A2FCD">
                              <w:rPr>
                                <w:rFonts w:eastAsia="Calibri"/>
                                <w:b/>
                                <w:bCs/>
                              </w:rPr>
                              <w:t>BAŞLIK</w:t>
                            </w:r>
                            <w:proofErr w:type="spellEnd"/>
                            <w:r w:rsidRPr="002A2FCD">
                              <w:rPr>
                                <w:rFonts w:eastAsia="Calibri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2A2FCD">
                              <w:rPr>
                                <w:rFonts w:eastAsia="Calibri"/>
                                <w:b/>
                                <w:bCs/>
                              </w:rPr>
                              <w:t>BAŞLIK</w:t>
                            </w:r>
                            <w:proofErr w:type="spellEnd"/>
                            <w:r w:rsidRPr="002A2FCD">
                              <w:rPr>
                                <w:rFonts w:eastAsia="Calibri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2A2FCD">
                              <w:rPr>
                                <w:rFonts w:eastAsia="Calibri"/>
                                <w:b/>
                                <w:bCs/>
                              </w:rPr>
                              <w:t>BAŞLIK</w:t>
                            </w:r>
                            <w:proofErr w:type="spellEnd"/>
                            <w:r w:rsidRPr="002A2FCD">
                              <w:rPr>
                                <w:rFonts w:eastAsia="Calibri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2A2FCD">
                              <w:rPr>
                                <w:rFonts w:eastAsia="Calibri"/>
                                <w:b/>
                                <w:bCs/>
                              </w:rPr>
                              <w:t>BAŞLIK</w:t>
                            </w:r>
                            <w:proofErr w:type="spellEnd"/>
                            <w:r w:rsidRPr="002A2FCD">
                              <w:rPr>
                                <w:rFonts w:eastAsia="Calibri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2A2FCD">
                              <w:rPr>
                                <w:rFonts w:eastAsia="Calibri"/>
                                <w:b/>
                                <w:bCs/>
                              </w:rPr>
                              <w:t>BAŞLIK</w:t>
                            </w:r>
                            <w:proofErr w:type="spellEnd"/>
                            <w:r w:rsidRPr="002A2FCD">
                              <w:rPr>
                                <w:rFonts w:eastAsia="Calibri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2A2FCD">
                              <w:rPr>
                                <w:rFonts w:eastAsia="Calibri"/>
                                <w:b/>
                                <w:bCs/>
                              </w:rPr>
                              <w:t>BAŞLIK</w:t>
                            </w:r>
                            <w:proofErr w:type="spellEnd"/>
                          </w:p>
                          <w:p w:rsidR="00902AD0" w:rsidRPr="002A2FCD" w:rsidRDefault="00902AD0" w:rsidP="002A2FCD">
                            <w:pPr>
                              <w:pStyle w:val="Stil12nkkiYanaYaslalksatr125cmnce72nkSo"/>
                              <w:jc w:val="center"/>
                              <w:rPr>
                                <w:rFonts w:eastAsia="Calibri"/>
                              </w:rPr>
                            </w:pPr>
                          </w:p>
                          <w:p w:rsidR="00902AD0" w:rsidRPr="002A2FCD" w:rsidRDefault="00902AD0" w:rsidP="002A2FCD">
                            <w:pPr>
                              <w:pStyle w:val="Stil12nkkiYanaYaslalksatr125cmnce72nkSo"/>
                              <w:jc w:val="center"/>
                            </w:pPr>
                          </w:p>
                          <w:p w:rsidR="00902AD0" w:rsidRPr="002A2FCD" w:rsidRDefault="00902AD0" w:rsidP="002A2FCD">
                            <w:pPr>
                              <w:pStyle w:val="Stil12nkkiYanaYaslalksatr125cmnce72nkSo"/>
                              <w:jc w:val="center"/>
                            </w:pPr>
                            <w:r w:rsidRPr="002A2FCD">
                              <w:t>Ad SOYAD</w:t>
                            </w:r>
                          </w:p>
                          <w:p w:rsidR="002A2FCD" w:rsidRPr="002A2FCD" w:rsidRDefault="002A2FCD" w:rsidP="002A2FCD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  <w:lang w:eastAsia="tr-TR"/>
                              </w:rPr>
                            </w:pPr>
                          </w:p>
                          <w:p w:rsidR="00902AD0" w:rsidRPr="002A2FCD" w:rsidRDefault="00902AD0" w:rsidP="002A2FCD">
                            <w:pPr>
                              <w:pStyle w:val="Stil12nkkiYanaYaslalksatr125cmnce72nkSo"/>
                              <w:jc w:val="center"/>
                            </w:pPr>
                            <w:r w:rsidRPr="002A2FCD">
                              <w:t>Yüksek Lisans /Doktora Tezi</w:t>
                            </w:r>
                          </w:p>
                          <w:p w:rsidR="00902AD0" w:rsidRPr="002A2FCD" w:rsidRDefault="00902AD0" w:rsidP="002A2FCD">
                            <w:pPr>
                              <w:pStyle w:val="Stil12nkkiYanaYaslalksatr125cmnce72nkSo"/>
                              <w:jc w:val="center"/>
                            </w:pPr>
                            <w:r w:rsidRPr="002A2FCD">
                              <w:t>Danışman: Unvan Ad SOYAD</w:t>
                            </w:r>
                          </w:p>
                          <w:p w:rsidR="002A2FCD" w:rsidRPr="002A2FCD" w:rsidRDefault="002A2FCD" w:rsidP="002A2FCD">
                            <w:pPr>
                              <w:pStyle w:val="Stil12nkkiYanaYaslalksatr125cmnce72nkSo"/>
                              <w:jc w:val="center"/>
                            </w:pPr>
                          </w:p>
                          <w:p w:rsidR="00902AD0" w:rsidRPr="002A2FCD" w:rsidRDefault="0015479A" w:rsidP="002A2FCD">
                            <w:pPr>
                              <w:pStyle w:val="Stil12nkkiYanaYaslalksatr125cmnce72nkSo"/>
                              <w:jc w:val="center"/>
                            </w:pPr>
                            <w:r w:rsidRPr="002A2FCD">
                              <w:t>Tez No: 2020-001</w:t>
                            </w:r>
                          </w:p>
                          <w:p w:rsidR="002A2FCD" w:rsidRPr="002A2FCD" w:rsidRDefault="002A2FCD" w:rsidP="002A2FCD">
                            <w:pPr>
                              <w:pStyle w:val="Stil12nkkiYanaYaslalksatr125cmnce72nkSo"/>
                              <w:jc w:val="center"/>
                            </w:pPr>
                          </w:p>
                          <w:p w:rsidR="00902AD0" w:rsidRPr="002A2FCD" w:rsidRDefault="00902AD0" w:rsidP="002A2FCD">
                            <w:pPr>
                              <w:pStyle w:val="Stil12nkkiYanaYaslalksatr125cmnce72nkSo"/>
                              <w:jc w:val="center"/>
                            </w:pPr>
                            <w:r w:rsidRPr="002A2FCD">
                              <w:t>Afyonkarahis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Dikdörtgen 62" o:spid="_x0000_s1026" style="position:absolute;margin-left:156.9pt;margin-top:2.9pt;width:277.75pt;height:173.5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" stroked="f">
                <v:textbox>
                  <w:txbxContent>
                    <w:p w:rsidR="00902AD0" w:rsidRPr="002A2FCD" w:rsidRDefault="00902AD0" w:rsidP="002A2FCD">
                      <w:pPr>
                        <w:pStyle w:val="Stil12nkkiYanaYaslalksatr125cmnce72nkSo"/>
                        <w:jc w:val="center"/>
                        <w:rPr>
                          <w:rFonts w:eastAsia="Calibri"/>
                          <w:b/>
                          <w:bCs/>
                        </w:rPr>
                      </w:pPr>
                      <w:r w:rsidRPr="002A2FCD">
                        <w:rPr>
                          <w:rFonts w:eastAsia="Calibri"/>
                          <w:b/>
                          <w:bCs/>
                        </w:rPr>
                        <w:t>BAŞLIK BAŞLIK BAŞLIK BAŞLIK BAŞLIK BAŞLIK BAŞLIK BAŞLIK</w:t>
                      </w:r>
                    </w:p>
                    <w:p w:rsidR="00902AD0" w:rsidRPr="002A2FCD" w:rsidRDefault="00902AD0" w:rsidP="002A2FCD">
                      <w:pPr>
                        <w:pStyle w:val="Stil12nkkiYanaYaslalksatr125cmnce72nkSo"/>
                        <w:jc w:val="center"/>
                        <w:rPr>
                          <w:rFonts w:eastAsia="Calibri"/>
                        </w:rPr>
                      </w:pPr>
                    </w:p>
                    <w:p w:rsidR="00902AD0" w:rsidRPr="002A2FCD" w:rsidRDefault="00902AD0" w:rsidP="002A2FCD">
                      <w:pPr>
                        <w:pStyle w:val="Stil12nkkiYanaYaslalksatr125cmnce72nkSo"/>
                        <w:jc w:val="center"/>
                      </w:pPr>
                    </w:p>
                    <w:p w:rsidR="00902AD0" w:rsidRPr="002A2FCD" w:rsidRDefault="00902AD0" w:rsidP="002A2FCD">
                      <w:pPr>
                        <w:pStyle w:val="Stil12nkkiYanaYaslalksatr125cmnce72nkSo"/>
                        <w:jc w:val="center"/>
                      </w:pPr>
                      <w:r w:rsidRPr="002A2FCD">
                        <w:t>Ad SOYAD</w:t>
                      </w:r>
                    </w:p>
                    <w:p w:rsidR="002A2FCD" w:rsidRPr="002A2FCD" w:rsidRDefault="002A2FCD" w:rsidP="002A2FCD">
                      <w:pPr>
                        <w:spacing w:after="0" w:line="240" w:lineRule="auto"/>
                        <w:rPr>
                          <w:sz w:val="24"/>
                          <w:szCs w:val="24"/>
                          <w:lang w:eastAsia="tr-TR"/>
                        </w:rPr>
                      </w:pPr>
                    </w:p>
                    <w:p w:rsidR="00902AD0" w:rsidRPr="002A2FCD" w:rsidRDefault="00902AD0" w:rsidP="002A2FCD">
                      <w:pPr>
                        <w:pStyle w:val="Stil12nkkiYanaYaslalksatr125cmnce72nkSo"/>
                        <w:jc w:val="center"/>
                      </w:pPr>
                      <w:r w:rsidRPr="002A2FCD">
                        <w:t>Yüksek Lisans /Doktora Tezi</w:t>
                      </w:r>
                    </w:p>
                    <w:p w:rsidR="00902AD0" w:rsidRPr="002A2FCD" w:rsidRDefault="00902AD0" w:rsidP="002A2FCD">
                      <w:pPr>
                        <w:pStyle w:val="Stil12nkkiYanaYaslalksatr125cmnce72nkSo"/>
                        <w:jc w:val="center"/>
                      </w:pPr>
                      <w:r w:rsidRPr="002A2FCD">
                        <w:t>Danışman: Unvan Ad SOYAD</w:t>
                      </w:r>
                    </w:p>
                    <w:p w:rsidR="002A2FCD" w:rsidRPr="002A2FCD" w:rsidRDefault="002A2FCD" w:rsidP="002A2FCD">
                      <w:pPr>
                        <w:pStyle w:val="Stil12nkkiYanaYaslalksatr125cmnce72nkSo"/>
                        <w:jc w:val="center"/>
                      </w:pPr>
                    </w:p>
                    <w:p w:rsidR="00902AD0" w:rsidRPr="002A2FCD" w:rsidRDefault="0015479A" w:rsidP="002A2FCD">
                      <w:pPr>
                        <w:pStyle w:val="Stil12nkkiYanaYaslalksatr125cmnce72nkSo"/>
                        <w:jc w:val="center"/>
                      </w:pPr>
                      <w:r w:rsidRPr="002A2FCD">
                        <w:t>Tez No: 2020-001</w:t>
                      </w:r>
                    </w:p>
                    <w:p w:rsidR="002A2FCD" w:rsidRPr="002A2FCD" w:rsidRDefault="002A2FCD" w:rsidP="002A2FCD">
                      <w:pPr>
                        <w:pStyle w:val="Stil12nkkiYanaYaslalksatr125cmnce72nkSo"/>
                        <w:jc w:val="center"/>
                      </w:pPr>
                    </w:p>
                    <w:p w:rsidR="00902AD0" w:rsidRPr="002A2FCD" w:rsidRDefault="00902AD0" w:rsidP="002A2FCD">
                      <w:pPr>
                        <w:pStyle w:val="Stil12nkkiYanaYaslalksatr125cmnce72nkSo"/>
                        <w:jc w:val="center"/>
                      </w:pPr>
                      <w:r w:rsidRPr="002A2FCD">
                        <w:t>Afyonkarahisa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4C1A7F" w:rsidRPr="00E0085D" w:rsidRDefault="00902AD0" w:rsidP="00E0085D">
      <w:pPr>
        <w:tabs>
          <w:tab w:val="left" w:pos="7320"/>
        </w:tabs>
        <w:rPr>
          <w:rFonts w:ascii="Times New Roman" w:hAnsi="Times New Roman" w:cs="Times New Roman"/>
        </w:rPr>
      </w:pPr>
      <w:r w:rsidRPr="00E0085D">
        <w:rPr>
          <w:rFonts w:ascii="Times New Roman" w:hAnsi="Times New Roman" w:cs="Times New Roman"/>
        </w:rPr>
        <w:tab/>
      </w:r>
    </w:p>
    <w:p w:rsidR="0027306D" w:rsidRDefault="00751061" w:rsidP="00E0085D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  <w:sectPr w:rsidR="0027306D" w:rsidSect="002A2FCD">
          <w:pgSz w:w="11906" w:h="16838"/>
          <w:pgMar w:top="1701" w:right="1418" w:bottom="1701" w:left="2268" w:header="709" w:footer="709" w:gutter="0"/>
          <w:pgNumType w:fmt="lowerRoman" w:start="2"/>
          <w:cols w:space="708"/>
          <w:docGrid w:linePitch="360"/>
        </w:sectPr>
      </w:pPr>
      <w:r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  <w:t>AFYON KOCATEPE ÜNİVERSİTE</w:t>
      </w:r>
    </w:p>
    <w:p w:rsidR="00902AD0" w:rsidRPr="00E0085D" w:rsidRDefault="00902AD0" w:rsidP="00E0085D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</w:p>
    <w:p w:rsidR="00902AD0" w:rsidRPr="00E0085D" w:rsidRDefault="00902AD0" w:rsidP="00E0085D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  <w:r w:rsidRPr="00E0085D"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  <w:t>SAĞLIK BİLİMLER</w:t>
      </w:r>
      <w:r w:rsidR="003F3BA2"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  <w:t>İ</w:t>
      </w:r>
      <w:r w:rsidRPr="00E0085D"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  <w:t xml:space="preserve"> ENSTİTÜSÜ</w:t>
      </w:r>
    </w:p>
    <w:p w:rsidR="00902AD0" w:rsidRPr="00E0085D" w:rsidRDefault="00902AD0" w:rsidP="00E0085D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  <w:proofErr w:type="gramStart"/>
      <w:r w:rsidRPr="00E0085D"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  <w:t>…………………</w:t>
      </w:r>
      <w:proofErr w:type="gramEnd"/>
      <w:r w:rsidRPr="00E0085D"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  <w:t xml:space="preserve"> ANABİLİM DALI</w:t>
      </w:r>
    </w:p>
    <w:p w:rsidR="00902AD0" w:rsidRPr="00E0085D" w:rsidRDefault="00902AD0" w:rsidP="00E0085D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  <w:r w:rsidRPr="00E0085D"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  <w:t>YÜKSEK LİSANS / DOKTORA TEZİ</w:t>
      </w:r>
    </w:p>
    <w:p w:rsidR="00902AD0" w:rsidRPr="00E0085D" w:rsidRDefault="00902AD0" w:rsidP="00E0085D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</w:p>
    <w:p w:rsidR="00902AD0" w:rsidRPr="00E0085D" w:rsidRDefault="00902AD0" w:rsidP="00E0085D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</w:p>
    <w:p w:rsidR="00902AD0" w:rsidRPr="00E0085D" w:rsidRDefault="00902AD0" w:rsidP="00E0085D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</w:pPr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 xml:space="preserve">BAŞLIK </w:t>
      </w:r>
      <w:proofErr w:type="spellStart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>BAŞLIK</w:t>
      </w:r>
      <w:proofErr w:type="spellEnd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 xml:space="preserve"> </w:t>
      </w:r>
      <w:proofErr w:type="spellStart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>BAŞLIK</w:t>
      </w:r>
      <w:proofErr w:type="spellEnd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 xml:space="preserve"> </w:t>
      </w:r>
      <w:proofErr w:type="spellStart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>BAŞLIK</w:t>
      </w:r>
      <w:proofErr w:type="spellEnd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 xml:space="preserve"> </w:t>
      </w:r>
      <w:proofErr w:type="spellStart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>BAŞLIK</w:t>
      </w:r>
      <w:proofErr w:type="spellEnd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 xml:space="preserve"> </w:t>
      </w:r>
      <w:proofErr w:type="spellStart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>BAŞLIK</w:t>
      </w:r>
      <w:proofErr w:type="spellEnd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 xml:space="preserve"> </w:t>
      </w:r>
      <w:proofErr w:type="spellStart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>BAŞLIK</w:t>
      </w:r>
      <w:proofErr w:type="spellEnd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 xml:space="preserve"> </w:t>
      </w:r>
      <w:proofErr w:type="spellStart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>BAŞLIK</w:t>
      </w:r>
      <w:proofErr w:type="spellEnd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 xml:space="preserve"> </w:t>
      </w:r>
      <w:proofErr w:type="spellStart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>BAŞLIK</w:t>
      </w:r>
      <w:proofErr w:type="spellEnd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 xml:space="preserve"> </w:t>
      </w:r>
      <w:proofErr w:type="spellStart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>BAŞLIK</w:t>
      </w:r>
      <w:proofErr w:type="spellEnd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 xml:space="preserve"> </w:t>
      </w:r>
      <w:proofErr w:type="spellStart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>BAŞLIK</w:t>
      </w:r>
      <w:proofErr w:type="spellEnd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 xml:space="preserve"> </w:t>
      </w:r>
      <w:proofErr w:type="spellStart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>BAŞLIK</w:t>
      </w:r>
      <w:proofErr w:type="spellEnd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 xml:space="preserve"> </w:t>
      </w:r>
      <w:proofErr w:type="spellStart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>BAŞLIK</w:t>
      </w:r>
      <w:proofErr w:type="spellEnd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 xml:space="preserve"> </w:t>
      </w:r>
      <w:proofErr w:type="spellStart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>BAŞLIK</w:t>
      </w:r>
      <w:proofErr w:type="spellEnd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 xml:space="preserve"> </w:t>
      </w:r>
      <w:proofErr w:type="spellStart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>BAŞLIK</w:t>
      </w:r>
      <w:proofErr w:type="spellEnd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 xml:space="preserve"> </w:t>
      </w:r>
      <w:proofErr w:type="spellStart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>BAŞLIK</w:t>
      </w:r>
      <w:proofErr w:type="spellEnd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 xml:space="preserve"> </w:t>
      </w:r>
      <w:proofErr w:type="spellStart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>BAŞLIK</w:t>
      </w:r>
      <w:proofErr w:type="spellEnd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 xml:space="preserve"> </w:t>
      </w:r>
      <w:proofErr w:type="spellStart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>BAŞLIK</w:t>
      </w:r>
      <w:proofErr w:type="spellEnd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 xml:space="preserve"> </w:t>
      </w:r>
      <w:proofErr w:type="spellStart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>BAŞLIK</w:t>
      </w:r>
      <w:proofErr w:type="spellEnd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 xml:space="preserve"> </w:t>
      </w:r>
      <w:proofErr w:type="spellStart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>BAŞLIK</w:t>
      </w:r>
      <w:proofErr w:type="spellEnd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 xml:space="preserve"> </w:t>
      </w:r>
      <w:proofErr w:type="spellStart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>BAŞLIK</w:t>
      </w:r>
      <w:proofErr w:type="spellEnd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 xml:space="preserve"> </w:t>
      </w:r>
      <w:proofErr w:type="spellStart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>BAŞLIK</w:t>
      </w:r>
      <w:proofErr w:type="spellEnd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 xml:space="preserve"> </w:t>
      </w:r>
      <w:proofErr w:type="spellStart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>BAŞLIK</w:t>
      </w:r>
      <w:proofErr w:type="spellEnd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 xml:space="preserve"> </w:t>
      </w:r>
      <w:proofErr w:type="spellStart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>BAŞLIK</w:t>
      </w:r>
      <w:proofErr w:type="spellEnd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 xml:space="preserve"> </w:t>
      </w:r>
    </w:p>
    <w:p w:rsidR="00902AD0" w:rsidRPr="00E0085D" w:rsidRDefault="00902AD0" w:rsidP="00E0085D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</w:p>
    <w:p w:rsidR="00902AD0" w:rsidRPr="00E0085D" w:rsidRDefault="00902AD0" w:rsidP="00E0085D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</w:p>
    <w:p w:rsidR="00902AD0" w:rsidRPr="00E0085D" w:rsidRDefault="00902AD0" w:rsidP="00E0085D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  <w:r w:rsidRPr="00E0085D"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  <w:t>Hazırlayan</w:t>
      </w:r>
    </w:p>
    <w:p w:rsidR="00902AD0" w:rsidRPr="00E0085D" w:rsidRDefault="00902AD0" w:rsidP="00E0085D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  <w:r w:rsidRPr="00E0085D"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  <w:t>Ad SOYAD</w:t>
      </w:r>
    </w:p>
    <w:p w:rsidR="00902AD0" w:rsidRPr="00E0085D" w:rsidRDefault="00902AD0" w:rsidP="00E0085D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</w:p>
    <w:p w:rsidR="00902AD0" w:rsidRPr="00E0085D" w:rsidRDefault="00902AD0" w:rsidP="00E0085D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</w:p>
    <w:p w:rsidR="00902AD0" w:rsidRPr="00E0085D" w:rsidRDefault="00902AD0" w:rsidP="00E0085D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  <w:r w:rsidRPr="00E0085D"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  <w:t>Danışman</w:t>
      </w:r>
    </w:p>
    <w:p w:rsidR="00902AD0" w:rsidRPr="00E0085D" w:rsidRDefault="00902AD0" w:rsidP="00E0085D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  <w:r w:rsidRPr="00E0085D"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  <w:t>Unvan Ad SOYAD</w:t>
      </w:r>
    </w:p>
    <w:p w:rsidR="00902AD0" w:rsidRPr="00E0085D" w:rsidRDefault="00902AD0" w:rsidP="00E0085D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</w:p>
    <w:p w:rsidR="00902AD0" w:rsidRPr="00E0085D" w:rsidRDefault="00902AD0" w:rsidP="00E0085D">
      <w:pPr>
        <w:spacing w:after="0"/>
        <w:jc w:val="center"/>
        <w:rPr>
          <w:rFonts w:ascii="Times New Roman" w:eastAsia="Times New Roman" w:hAnsi="Times New Roman" w:cs="Times New Roman"/>
          <w:b/>
          <w:color w:val="FF0000"/>
          <w:sz w:val="28"/>
          <w:szCs w:val="28"/>
          <w:lang w:eastAsia="tr-TR"/>
        </w:rPr>
      </w:pPr>
      <w:r w:rsidRPr="00E0085D">
        <w:rPr>
          <w:rFonts w:ascii="Times New Roman" w:eastAsia="Times New Roman" w:hAnsi="Times New Roman" w:cs="Times New Roman"/>
          <w:b/>
          <w:color w:val="FF0000"/>
          <w:sz w:val="28"/>
          <w:szCs w:val="28"/>
          <w:lang w:eastAsia="tr-TR"/>
        </w:rPr>
        <w:t>2. Danışman</w:t>
      </w:r>
      <w:r w:rsidR="00142FEA">
        <w:rPr>
          <w:rFonts w:ascii="Times New Roman" w:eastAsia="Times New Roman" w:hAnsi="Times New Roman" w:cs="Times New Roman"/>
          <w:b/>
          <w:color w:val="FF0000"/>
          <w:sz w:val="28"/>
          <w:szCs w:val="28"/>
          <w:lang w:eastAsia="tr-TR"/>
        </w:rPr>
        <w:t xml:space="preserve"> (Varsa)</w:t>
      </w:r>
    </w:p>
    <w:p w:rsidR="00902AD0" w:rsidRPr="00E0085D" w:rsidRDefault="00902AD0" w:rsidP="00E0085D">
      <w:pPr>
        <w:spacing w:after="0"/>
        <w:jc w:val="center"/>
        <w:rPr>
          <w:rFonts w:ascii="Times New Roman" w:eastAsia="Times New Roman" w:hAnsi="Times New Roman" w:cs="Times New Roman"/>
          <w:b/>
          <w:color w:val="FF0000"/>
          <w:sz w:val="28"/>
          <w:szCs w:val="28"/>
          <w:lang w:eastAsia="tr-TR"/>
        </w:rPr>
      </w:pPr>
      <w:r w:rsidRPr="00E0085D">
        <w:rPr>
          <w:rFonts w:ascii="Times New Roman" w:eastAsia="Times New Roman" w:hAnsi="Times New Roman" w:cs="Times New Roman"/>
          <w:b/>
          <w:color w:val="FF0000"/>
          <w:sz w:val="28"/>
          <w:szCs w:val="28"/>
          <w:lang w:eastAsia="tr-TR"/>
        </w:rPr>
        <w:t>Unvan Ad SOYAD</w:t>
      </w:r>
      <w:r w:rsidR="00142FEA">
        <w:rPr>
          <w:rFonts w:ascii="Times New Roman" w:eastAsia="Times New Roman" w:hAnsi="Times New Roman" w:cs="Times New Roman"/>
          <w:b/>
          <w:color w:val="FF0000"/>
          <w:sz w:val="28"/>
          <w:szCs w:val="28"/>
          <w:lang w:eastAsia="tr-TR"/>
        </w:rPr>
        <w:t xml:space="preserve"> </w:t>
      </w:r>
    </w:p>
    <w:p w:rsidR="0015479A" w:rsidRDefault="0015479A" w:rsidP="0015479A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</w:p>
    <w:p w:rsidR="00902AD0" w:rsidRPr="00E0085D" w:rsidRDefault="0015479A" w:rsidP="0015479A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  <w:t>Tez No: 2020-001</w:t>
      </w:r>
    </w:p>
    <w:p w:rsidR="00902AD0" w:rsidRPr="00E0085D" w:rsidRDefault="00902AD0" w:rsidP="00E0085D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  <w:r w:rsidRPr="00E0085D"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  <w:t xml:space="preserve">AFYONKARAHİSAR </w:t>
      </w:r>
    </w:p>
    <w:p w:rsidR="00902AD0" w:rsidRPr="00E0085D" w:rsidRDefault="00902AD0" w:rsidP="00E0085D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</w:p>
    <w:p w:rsidR="00902AD0" w:rsidRPr="00CB65C0" w:rsidRDefault="00902AD0" w:rsidP="00CB65C0">
      <w:pPr>
        <w:ind w:left="-567" w:right="-285"/>
        <w:jc w:val="center"/>
        <w:rPr>
          <w:rFonts w:ascii="Times New Roman" w:hAnsi="Times New Roman" w:cs="Times New Roman"/>
          <w:sz w:val="24"/>
          <w:szCs w:val="24"/>
        </w:rPr>
      </w:pPr>
      <w:r w:rsidRPr="00CB65C0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Bu tez çalışması; Afyon Kocatepe Üniversitesi </w:t>
      </w:r>
      <w:r w:rsidRPr="00CB65C0">
        <w:rPr>
          <w:rFonts w:ascii="Times New Roman" w:hAnsi="Times New Roman" w:cs="Times New Roman"/>
          <w:b/>
          <w:sz w:val="24"/>
          <w:szCs w:val="24"/>
        </w:rPr>
        <w:t xml:space="preserve">Bilimsel Araştırma </w:t>
      </w:r>
      <w:r w:rsidR="003F3BA2" w:rsidRPr="00CB65C0">
        <w:rPr>
          <w:rFonts w:ascii="Times New Roman" w:hAnsi="Times New Roman" w:cs="Times New Roman"/>
          <w:b/>
          <w:sz w:val="24"/>
          <w:szCs w:val="24"/>
        </w:rPr>
        <w:t>Proje</w:t>
      </w:r>
      <w:r w:rsidR="003F3BA2">
        <w:rPr>
          <w:rFonts w:ascii="Times New Roman" w:hAnsi="Times New Roman" w:cs="Times New Roman"/>
          <w:b/>
          <w:sz w:val="24"/>
          <w:szCs w:val="24"/>
        </w:rPr>
        <w:t>leri</w:t>
      </w:r>
      <w:r w:rsidR="003F3BA2" w:rsidRPr="00CB65C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B65C0">
        <w:rPr>
          <w:rFonts w:ascii="Times New Roman" w:hAnsi="Times New Roman" w:cs="Times New Roman"/>
          <w:b/>
          <w:sz w:val="24"/>
          <w:szCs w:val="24"/>
        </w:rPr>
        <w:t>Koordinasyon Birimi</w:t>
      </w:r>
      <w:r w:rsidRPr="00CB65C0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 (BAPK) Tarafından Desteklenmiştir. Proje No: “00.</w:t>
      </w:r>
      <w:proofErr w:type="gramStart"/>
      <w:r w:rsidRPr="00CB65C0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SAĞ.BİL</w:t>
      </w:r>
      <w:proofErr w:type="gramEnd"/>
      <w:r w:rsidRPr="00CB65C0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.00”</w:t>
      </w:r>
    </w:p>
    <w:p w:rsidR="0027306D" w:rsidRPr="00CB65C0" w:rsidRDefault="0027306D" w:rsidP="00E0085D">
      <w:pPr>
        <w:tabs>
          <w:tab w:val="left" w:pos="7320"/>
        </w:tabs>
        <w:rPr>
          <w:rFonts w:ascii="Times New Roman" w:hAnsi="Times New Roman" w:cs="Times New Roman"/>
          <w:sz w:val="24"/>
          <w:szCs w:val="24"/>
        </w:rPr>
        <w:sectPr w:rsidR="0027306D" w:rsidRPr="00CB65C0" w:rsidSect="002A2FCD">
          <w:footerReference w:type="default" r:id="rId9"/>
          <w:pgSz w:w="11906" w:h="16838"/>
          <w:pgMar w:top="1701" w:right="1418" w:bottom="1701" w:left="2268" w:header="709" w:footer="709" w:gutter="0"/>
          <w:pgNumType w:fmt="lowerRoman" w:start="1"/>
          <w:cols w:space="708"/>
          <w:docGrid w:linePitch="360"/>
        </w:sect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5"/>
        <w:gridCol w:w="4191"/>
      </w:tblGrid>
      <w:tr w:rsidR="00902AD0" w:rsidRPr="00E0085D" w:rsidTr="00551E19">
        <w:tc>
          <w:tcPr>
            <w:tcW w:w="8720" w:type="dxa"/>
            <w:gridSpan w:val="2"/>
          </w:tcPr>
          <w:p w:rsidR="00902AD0" w:rsidRPr="00E0085D" w:rsidRDefault="00551E19" w:rsidP="00E0085D">
            <w:pPr>
              <w:pStyle w:val="Default"/>
              <w:spacing w:before="120" w:line="360" w:lineRule="auto"/>
              <w:jc w:val="center"/>
              <w:rPr>
                <w:color w:val="000000" w:themeColor="text1"/>
              </w:rPr>
            </w:pPr>
            <w:r w:rsidRPr="00E0085D">
              <w:lastRenderedPageBreak/>
              <w:br w:type="page"/>
            </w:r>
            <w:r w:rsidR="00902AD0" w:rsidRPr="00E0085D">
              <w:rPr>
                <w:b/>
                <w:bCs/>
                <w:color w:val="000000" w:themeColor="text1"/>
              </w:rPr>
              <w:t>TEZ KABUL VE ONAY SAYFASI</w:t>
            </w:r>
          </w:p>
          <w:p w:rsidR="00902AD0" w:rsidRPr="00E0085D" w:rsidRDefault="00902AD0" w:rsidP="00E0085D">
            <w:pPr>
              <w:spacing w:before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fyon Kocatepe Üniversitesi Sağlık Bilimleri Enstitüsü </w:t>
            </w:r>
            <w:proofErr w:type="gramStart"/>
            <w:r w:rsidR="002A2FCD" w:rsidRPr="002A2FC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……………………..</w:t>
            </w:r>
            <w:proofErr w:type="gramEnd"/>
            <w:r w:rsidRPr="00E0085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Anabilim Dalı’nda</w:t>
            </w:r>
            <w:r w:rsidR="002A2FC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gramStart"/>
            <w:r w:rsidR="002A2FC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………………….</w:t>
            </w:r>
            <w:proofErr w:type="gramEnd"/>
            <w:r w:rsidR="002A2FC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arafından hazırlanan “</w:t>
            </w:r>
            <w:proofErr w:type="gramStart"/>
            <w:r w:rsidR="002A2FC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…………………..</w:t>
            </w:r>
            <w:proofErr w:type="gramEnd"/>
            <w:r w:rsidR="002A2FC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aşlık………….</w:t>
            </w: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” adlı tez çalışması</w:t>
            </w:r>
            <w:r w:rsidR="003F3BA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3F3BA2"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fyon Kocatepe Üniversitesi</w:t>
            </w: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3F3BA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</w:t>
            </w: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isansüstü </w:t>
            </w:r>
            <w:r w:rsidR="003F3BA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</w:t>
            </w: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ğitim</w:t>
            </w:r>
            <w:r w:rsidR="003F3BA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Ö</w:t>
            </w: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ğretim</w:t>
            </w:r>
            <w:r w:rsidR="003F3BA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ve Sınav</w:t>
            </w: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3F3BA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Y</w:t>
            </w: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önetmeliği</w:t>
            </w:r>
            <w:r w:rsidR="003F3BA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nin ilgili maddeleri uyarınca </w:t>
            </w:r>
            <w:r w:rsidR="003F3BA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…</w:t>
            </w: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</w:t>
            </w:r>
            <w:r w:rsidR="003F3BA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…</w:t>
            </w: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</w:t>
            </w:r>
            <w:r w:rsidR="003F3BA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…..</w:t>
            </w: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arihinde aşağıdaki jüri tarafından </w:t>
            </w:r>
            <w:r w:rsidRPr="00E0085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oy birliği </w:t>
            </w: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/ </w:t>
            </w:r>
            <w:r w:rsidRPr="00E0085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oy çokluğu </w:t>
            </w: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le</w:t>
            </w:r>
            <w:r w:rsidRPr="00E0085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YÜKSEK LİSANS TEZİ / DOKTORA TEZİ </w:t>
            </w: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larak kabul edilmiştir</w:t>
            </w:r>
          </w:p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  <w:tr w:rsidR="00902AD0" w:rsidRPr="00E0085D" w:rsidTr="00551E19">
        <w:tc>
          <w:tcPr>
            <w:tcW w:w="8720" w:type="dxa"/>
            <w:gridSpan w:val="2"/>
          </w:tcPr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E0085D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Başkan</w:t>
            </w:r>
          </w:p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Unvan, Ad, </w:t>
            </w:r>
            <w:proofErr w:type="spellStart"/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oyad</w:t>
            </w:r>
            <w:proofErr w:type="spellEnd"/>
          </w:p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İmza</w:t>
            </w:r>
          </w:p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902AD0" w:rsidRPr="00E0085D" w:rsidTr="00551E19">
        <w:tc>
          <w:tcPr>
            <w:tcW w:w="4373" w:type="dxa"/>
          </w:tcPr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E0085D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Üye</w:t>
            </w:r>
          </w:p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Unvan, Ad, </w:t>
            </w:r>
            <w:proofErr w:type="spellStart"/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oyad</w:t>
            </w:r>
            <w:proofErr w:type="spellEnd"/>
          </w:p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İmza</w:t>
            </w:r>
          </w:p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902AD0" w:rsidRPr="00E0085D" w:rsidRDefault="00902AD0" w:rsidP="00E0085D">
            <w:pPr>
              <w:spacing w:before="12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47" w:type="dxa"/>
          </w:tcPr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E0085D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Üye</w:t>
            </w:r>
          </w:p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Unvan, Ad, </w:t>
            </w:r>
            <w:proofErr w:type="spellStart"/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oyad</w:t>
            </w:r>
            <w:proofErr w:type="spellEnd"/>
          </w:p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İmza</w:t>
            </w:r>
          </w:p>
        </w:tc>
      </w:tr>
      <w:tr w:rsidR="00902AD0" w:rsidRPr="00E0085D" w:rsidTr="00551E19">
        <w:tc>
          <w:tcPr>
            <w:tcW w:w="4373" w:type="dxa"/>
            <w:tcBorders>
              <w:bottom w:val="thinThickSmallGap" w:sz="24" w:space="0" w:color="auto"/>
            </w:tcBorders>
          </w:tcPr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E0085D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Üye</w:t>
            </w:r>
          </w:p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Unvan, Ad, </w:t>
            </w:r>
            <w:proofErr w:type="spellStart"/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oyad</w:t>
            </w:r>
            <w:proofErr w:type="spellEnd"/>
          </w:p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İmza</w:t>
            </w:r>
          </w:p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902AD0" w:rsidRPr="00E0085D" w:rsidRDefault="00902AD0" w:rsidP="00E0085D">
            <w:pPr>
              <w:spacing w:before="12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47" w:type="dxa"/>
            <w:tcBorders>
              <w:bottom w:val="thinThickSmallGap" w:sz="24" w:space="0" w:color="auto"/>
            </w:tcBorders>
          </w:tcPr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E0085D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Üye</w:t>
            </w:r>
          </w:p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Unvan, Ad, </w:t>
            </w:r>
            <w:proofErr w:type="spellStart"/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oyad</w:t>
            </w:r>
            <w:proofErr w:type="spellEnd"/>
          </w:p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İmza</w:t>
            </w:r>
          </w:p>
        </w:tc>
      </w:tr>
      <w:tr w:rsidR="00902AD0" w:rsidRPr="00E0085D" w:rsidTr="00551E19">
        <w:tc>
          <w:tcPr>
            <w:tcW w:w="8720" w:type="dxa"/>
            <w:gridSpan w:val="2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</w:tcPr>
          <w:p w:rsidR="00902AD0" w:rsidRPr="00E0085D" w:rsidRDefault="00902AD0" w:rsidP="00E0085D">
            <w:pPr>
              <w:pStyle w:val="Default"/>
              <w:spacing w:line="360" w:lineRule="auto"/>
              <w:jc w:val="center"/>
              <w:rPr>
                <w:color w:val="000000" w:themeColor="text1"/>
              </w:rPr>
            </w:pPr>
          </w:p>
          <w:p w:rsidR="00902AD0" w:rsidRPr="00E0085D" w:rsidRDefault="00902AD0" w:rsidP="00E0085D">
            <w:pPr>
              <w:pStyle w:val="Default"/>
              <w:spacing w:line="360" w:lineRule="auto"/>
              <w:jc w:val="center"/>
              <w:rPr>
                <w:color w:val="000000" w:themeColor="text1"/>
              </w:rPr>
            </w:pPr>
            <w:r w:rsidRPr="00E0085D">
              <w:rPr>
                <w:color w:val="000000" w:themeColor="text1"/>
              </w:rPr>
              <w:t xml:space="preserve">Afyon Kocatepe Üniversitesi </w:t>
            </w:r>
          </w:p>
          <w:p w:rsidR="00902AD0" w:rsidRPr="00E0085D" w:rsidRDefault="0027306D" w:rsidP="00E0085D">
            <w:pPr>
              <w:pStyle w:val="Default"/>
              <w:spacing w:line="360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Sağlık</w:t>
            </w:r>
            <w:r w:rsidR="00902AD0" w:rsidRPr="00E0085D">
              <w:rPr>
                <w:color w:val="000000" w:themeColor="text1"/>
              </w:rPr>
              <w:t xml:space="preserve"> Bilimleri Enstitüsü Yönetim Kurulu’nun </w:t>
            </w:r>
          </w:p>
          <w:p w:rsidR="00902AD0" w:rsidRPr="00E0085D" w:rsidRDefault="00902AD0" w:rsidP="00E0085D">
            <w:pPr>
              <w:pStyle w:val="Default"/>
              <w:spacing w:line="360" w:lineRule="auto"/>
              <w:jc w:val="center"/>
              <w:rPr>
                <w:color w:val="000000" w:themeColor="text1"/>
              </w:rPr>
            </w:pPr>
            <w:proofErr w:type="gramStart"/>
            <w:r w:rsidRPr="00E0085D">
              <w:rPr>
                <w:color w:val="000000" w:themeColor="text1"/>
              </w:rPr>
              <w:t>……</w:t>
            </w:r>
            <w:proofErr w:type="gramEnd"/>
            <w:r w:rsidRPr="00E0085D">
              <w:rPr>
                <w:color w:val="000000" w:themeColor="text1"/>
              </w:rPr>
              <w:t xml:space="preserve"> / </w:t>
            </w:r>
            <w:proofErr w:type="gramStart"/>
            <w:r w:rsidRPr="00E0085D">
              <w:rPr>
                <w:color w:val="000000" w:themeColor="text1"/>
              </w:rPr>
              <w:t>……</w:t>
            </w:r>
            <w:proofErr w:type="gramEnd"/>
            <w:r w:rsidRPr="00E0085D">
              <w:rPr>
                <w:color w:val="000000" w:themeColor="text1"/>
              </w:rPr>
              <w:t xml:space="preserve"> / </w:t>
            </w:r>
            <w:proofErr w:type="gramStart"/>
            <w:r w:rsidRPr="00E0085D">
              <w:rPr>
                <w:color w:val="000000" w:themeColor="text1"/>
              </w:rPr>
              <w:t>………</w:t>
            </w:r>
            <w:proofErr w:type="gramEnd"/>
            <w:r w:rsidRPr="00E0085D">
              <w:rPr>
                <w:color w:val="000000" w:themeColor="text1"/>
              </w:rPr>
              <w:t xml:space="preserve"> </w:t>
            </w:r>
            <w:proofErr w:type="gramStart"/>
            <w:r w:rsidRPr="00E0085D">
              <w:rPr>
                <w:color w:val="000000" w:themeColor="text1"/>
              </w:rPr>
              <w:t>tarih</w:t>
            </w:r>
            <w:proofErr w:type="gramEnd"/>
            <w:r w:rsidRPr="00E0085D">
              <w:rPr>
                <w:color w:val="000000" w:themeColor="text1"/>
              </w:rPr>
              <w:t xml:space="preserve"> ve </w:t>
            </w:r>
          </w:p>
          <w:p w:rsidR="00902AD0" w:rsidRPr="00E0085D" w:rsidRDefault="00902AD0" w:rsidP="00E0085D">
            <w:pPr>
              <w:pStyle w:val="Default"/>
              <w:spacing w:line="360" w:lineRule="auto"/>
              <w:jc w:val="center"/>
              <w:rPr>
                <w:color w:val="000000" w:themeColor="text1"/>
              </w:rPr>
            </w:pPr>
            <w:proofErr w:type="gramStart"/>
            <w:r w:rsidRPr="00E0085D">
              <w:rPr>
                <w:color w:val="000000" w:themeColor="text1"/>
              </w:rPr>
              <w:t>……………</w:t>
            </w:r>
            <w:proofErr w:type="gramEnd"/>
            <w:r w:rsidRPr="00E0085D">
              <w:rPr>
                <w:color w:val="000000" w:themeColor="text1"/>
              </w:rPr>
              <w:t xml:space="preserve"> </w:t>
            </w:r>
            <w:proofErr w:type="gramStart"/>
            <w:r w:rsidRPr="00E0085D">
              <w:rPr>
                <w:color w:val="000000" w:themeColor="text1"/>
              </w:rPr>
              <w:t>sayılı</w:t>
            </w:r>
            <w:proofErr w:type="gramEnd"/>
            <w:r w:rsidRPr="00E0085D">
              <w:rPr>
                <w:color w:val="000000" w:themeColor="text1"/>
              </w:rPr>
              <w:t xml:space="preserve"> kararıyla onaylanmıştır. </w:t>
            </w:r>
          </w:p>
          <w:p w:rsidR="00902AD0" w:rsidRPr="00E0085D" w:rsidRDefault="00902AD0" w:rsidP="00E0085D">
            <w:pPr>
              <w:pStyle w:val="Default"/>
              <w:spacing w:line="360" w:lineRule="auto"/>
              <w:jc w:val="center"/>
              <w:rPr>
                <w:color w:val="000000" w:themeColor="text1"/>
              </w:rPr>
            </w:pPr>
          </w:p>
          <w:p w:rsidR="002A2FCD" w:rsidRDefault="002A2FCD" w:rsidP="00E0085D">
            <w:pPr>
              <w:pStyle w:val="Default"/>
              <w:spacing w:line="360" w:lineRule="auto"/>
              <w:jc w:val="center"/>
              <w:rPr>
                <w:color w:val="000000" w:themeColor="text1"/>
              </w:rPr>
            </w:pPr>
          </w:p>
          <w:p w:rsidR="00902AD0" w:rsidRPr="00E0085D" w:rsidRDefault="002A2FCD" w:rsidP="00E0085D">
            <w:pPr>
              <w:pStyle w:val="Default"/>
              <w:spacing w:line="360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Prof. Dr. Esma KOZAN</w:t>
            </w:r>
          </w:p>
          <w:p w:rsidR="00902AD0" w:rsidRPr="00E0085D" w:rsidRDefault="00902AD0" w:rsidP="002A2FCD">
            <w:pPr>
              <w:pStyle w:val="Default"/>
              <w:spacing w:line="360" w:lineRule="auto"/>
              <w:jc w:val="center"/>
              <w:rPr>
                <w:b/>
                <w:color w:val="000000" w:themeColor="text1"/>
              </w:rPr>
            </w:pPr>
            <w:r w:rsidRPr="00E0085D">
              <w:rPr>
                <w:color w:val="000000" w:themeColor="text1"/>
              </w:rPr>
              <w:t xml:space="preserve">Enstitü Müdürü </w:t>
            </w:r>
          </w:p>
        </w:tc>
      </w:tr>
    </w:tbl>
    <w:p w:rsidR="00902AD0" w:rsidRPr="00E0085D" w:rsidRDefault="00902AD0" w:rsidP="00E0085D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902AD0" w:rsidRPr="00CB65C0" w:rsidRDefault="00902AD0" w:rsidP="00E0085D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B65C0">
        <w:rPr>
          <w:rFonts w:ascii="Times New Roman" w:hAnsi="Times New Roman" w:cs="Times New Roman"/>
          <w:b/>
          <w:sz w:val="24"/>
          <w:szCs w:val="24"/>
        </w:rPr>
        <w:t>BİLİMSEL ETİK BİLDİRİMİ</w:t>
      </w:r>
    </w:p>
    <w:p w:rsidR="00902AD0" w:rsidRPr="00E0085D" w:rsidRDefault="00902AD0" w:rsidP="00E0085D">
      <w:pPr>
        <w:tabs>
          <w:tab w:val="left" w:pos="2715"/>
        </w:tabs>
        <w:spacing w:line="360" w:lineRule="auto"/>
        <w:jc w:val="center"/>
        <w:rPr>
          <w:rFonts w:ascii="Times New Roman" w:hAnsi="Times New Roman" w:cs="Times New Roman"/>
          <w:b/>
        </w:rPr>
      </w:pPr>
    </w:p>
    <w:p w:rsidR="00902AD0" w:rsidRPr="00E641CC" w:rsidRDefault="00902AD0" w:rsidP="00E0085D">
      <w:pPr>
        <w:tabs>
          <w:tab w:val="left" w:pos="2715"/>
        </w:tabs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641CC">
        <w:rPr>
          <w:rFonts w:ascii="Times New Roman" w:hAnsi="Times New Roman" w:cs="Times New Roman"/>
          <w:b/>
          <w:sz w:val="24"/>
          <w:szCs w:val="24"/>
        </w:rPr>
        <w:t>Sağlık Bilimleri Enstitüsü, Bilimsel Yayın Etiği İlkeleri ve Tez Yazım Kurallarına uygun olarak hazırladığım bu tez çalışmasında;</w:t>
      </w:r>
    </w:p>
    <w:p w:rsidR="00902AD0" w:rsidRPr="00E0085D" w:rsidRDefault="00E0085D" w:rsidP="00E0085D">
      <w:pPr>
        <w:pStyle w:val="ListeParagraf"/>
        <w:tabs>
          <w:tab w:val="left" w:pos="2715"/>
        </w:tabs>
        <w:spacing w:line="360" w:lineRule="auto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- </w:t>
      </w:r>
      <w:r w:rsidR="00902AD0" w:rsidRPr="00E0085D">
        <w:rPr>
          <w:rFonts w:ascii="Times New Roman" w:hAnsi="Times New Roman"/>
          <w:sz w:val="24"/>
          <w:szCs w:val="24"/>
        </w:rPr>
        <w:t>Tez içindeki bütün bilgi ve belgeleri akademik kurallar çerçevesinde elde ettiğimi,</w:t>
      </w:r>
    </w:p>
    <w:p w:rsidR="00902AD0" w:rsidRPr="00E0085D" w:rsidRDefault="00E0085D" w:rsidP="00E0085D">
      <w:pPr>
        <w:pStyle w:val="ListeParagraf"/>
        <w:tabs>
          <w:tab w:val="left" w:pos="2715"/>
        </w:tabs>
        <w:spacing w:line="360" w:lineRule="auto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- </w:t>
      </w:r>
      <w:r w:rsidR="00902AD0" w:rsidRPr="00E0085D">
        <w:rPr>
          <w:rFonts w:ascii="Times New Roman" w:hAnsi="Times New Roman"/>
          <w:sz w:val="24"/>
          <w:szCs w:val="24"/>
        </w:rPr>
        <w:t>Görsel, işitsel ve yazılı tüm bilgi ve sonuçları bilimsel ahlak kurallarına uygun olarak sunduğumu,</w:t>
      </w:r>
    </w:p>
    <w:p w:rsidR="00902AD0" w:rsidRPr="00E0085D" w:rsidRDefault="00E0085D" w:rsidP="00E0085D">
      <w:pPr>
        <w:pStyle w:val="ListeParagraf"/>
        <w:tabs>
          <w:tab w:val="left" w:pos="2715"/>
        </w:tabs>
        <w:spacing w:line="360" w:lineRule="auto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- </w:t>
      </w:r>
      <w:r w:rsidR="00902AD0" w:rsidRPr="00E0085D">
        <w:rPr>
          <w:rFonts w:ascii="Times New Roman" w:hAnsi="Times New Roman"/>
          <w:sz w:val="24"/>
          <w:szCs w:val="24"/>
        </w:rPr>
        <w:t>Başkalarının eserlerinden yararlanılması durumunda ilgili eserlere bilimsel normlara uygun olarak atıfta bulunduğumu,</w:t>
      </w:r>
    </w:p>
    <w:p w:rsidR="00902AD0" w:rsidRPr="00E0085D" w:rsidRDefault="00E0085D" w:rsidP="00E0085D">
      <w:pPr>
        <w:pStyle w:val="ListeParagraf"/>
        <w:tabs>
          <w:tab w:val="left" w:pos="2715"/>
        </w:tabs>
        <w:spacing w:line="360" w:lineRule="auto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- </w:t>
      </w:r>
      <w:r w:rsidR="00902AD0" w:rsidRPr="00E0085D">
        <w:rPr>
          <w:rFonts w:ascii="Times New Roman" w:hAnsi="Times New Roman"/>
          <w:sz w:val="24"/>
          <w:szCs w:val="24"/>
        </w:rPr>
        <w:t>Atıfta bulunduğum eserlerin tümünü kaynak olarak gösterdiğimi,</w:t>
      </w:r>
    </w:p>
    <w:p w:rsidR="00902AD0" w:rsidRPr="00E0085D" w:rsidRDefault="00E0085D" w:rsidP="00E0085D">
      <w:pPr>
        <w:pStyle w:val="ListeParagraf"/>
        <w:tabs>
          <w:tab w:val="left" w:pos="2715"/>
        </w:tabs>
        <w:spacing w:line="360" w:lineRule="auto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- </w:t>
      </w:r>
      <w:r w:rsidR="00902AD0" w:rsidRPr="00E0085D">
        <w:rPr>
          <w:rFonts w:ascii="Times New Roman" w:hAnsi="Times New Roman"/>
          <w:sz w:val="24"/>
          <w:szCs w:val="24"/>
        </w:rPr>
        <w:t>Kullanılan verilerde herhangi bir tahrifat yapmadığımı,</w:t>
      </w:r>
    </w:p>
    <w:p w:rsidR="00902AD0" w:rsidRPr="00E0085D" w:rsidRDefault="00E0085D" w:rsidP="00E0085D">
      <w:pPr>
        <w:pStyle w:val="ListeParagraf"/>
        <w:tabs>
          <w:tab w:val="left" w:pos="2715"/>
        </w:tabs>
        <w:spacing w:line="360" w:lineRule="auto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- </w:t>
      </w:r>
      <w:r w:rsidR="00902AD0" w:rsidRPr="00E0085D">
        <w:rPr>
          <w:rFonts w:ascii="Times New Roman" w:hAnsi="Times New Roman"/>
          <w:sz w:val="24"/>
          <w:szCs w:val="24"/>
        </w:rPr>
        <w:t>Bu tezin herhangi bir bölümünü Afyon Kocatepe Üniversitesi veya başka bir üniversitede başka bir tez çalışması olarak sunmadığımı</w:t>
      </w:r>
    </w:p>
    <w:p w:rsidR="00902AD0" w:rsidRPr="00E0085D" w:rsidRDefault="00902AD0" w:rsidP="00E0085D">
      <w:pPr>
        <w:tabs>
          <w:tab w:val="left" w:pos="2715"/>
        </w:tabs>
        <w:spacing w:line="360" w:lineRule="auto"/>
        <w:rPr>
          <w:rFonts w:ascii="Times New Roman" w:hAnsi="Times New Roman" w:cs="Times New Roman"/>
        </w:rPr>
      </w:pPr>
      <w:proofErr w:type="gramStart"/>
      <w:r w:rsidRPr="00E641CC">
        <w:rPr>
          <w:rFonts w:ascii="Times New Roman" w:hAnsi="Times New Roman" w:cs="Times New Roman"/>
          <w:b/>
          <w:sz w:val="24"/>
          <w:szCs w:val="24"/>
        </w:rPr>
        <w:t>beyan</w:t>
      </w:r>
      <w:proofErr w:type="gramEnd"/>
      <w:r w:rsidRPr="00E641CC">
        <w:rPr>
          <w:rFonts w:ascii="Times New Roman" w:hAnsi="Times New Roman" w:cs="Times New Roman"/>
          <w:b/>
          <w:sz w:val="24"/>
          <w:szCs w:val="24"/>
        </w:rPr>
        <w:t xml:space="preserve"> ederim</w:t>
      </w:r>
      <w:r w:rsidRPr="00E0085D">
        <w:rPr>
          <w:rFonts w:ascii="Times New Roman" w:hAnsi="Times New Roman" w:cs="Times New Roman"/>
        </w:rPr>
        <w:t>.</w:t>
      </w: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641CC" w:rsidRDefault="00902AD0" w:rsidP="00E0085D">
      <w:pPr>
        <w:rPr>
          <w:rFonts w:ascii="Times New Roman" w:hAnsi="Times New Roman" w:cs="Times New Roman"/>
          <w:sz w:val="24"/>
          <w:szCs w:val="24"/>
        </w:rPr>
      </w:pPr>
    </w:p>
    <w:p w:rsidR="00902AD0" w:rsidRPr="00E641CC" w:rsidRDefault="00860773" w:rsidP="00E0085D">
      <w:pPr>
        <w:tabs>
          <w:tab w:val="left" w:pos="4678"/>
          <w:tab w:val="left" w:pos="7035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E641CC">
        <w:rPr>
          <w:rFonts w:ascii="Times New Roman" w:hAnsi="Times New Roman" w:cs="Times New Roman"/>
          <w:sz w:val="24"/>
          <w:szCs w:val="24"/>
        </w:rPr>
        <w:t xml:space="preserve"> </w:t>
      </w:r>
      <w:r w:rsidRPr="00E641CC">
        <w:rPr>
          <w:rFonts w:ascii="Times New Roman" w:hAnsi="Times New Roman" w:cs="Times New Roman"/>
          <w:sz w:val="24"/>
          <w:szCs w:val="24"/>
        </w:rPr>
        <w:tab/>
        <w:t xml:space="preserve">                      </w:t>
      </w:r>
      <w:proofErr w:type="gramStart"/>
      <w:r w:rsidR="00902AD0" w:rsidRPr="00E641CC">
        <w:rPr>
          <w:rFonts w:ascii="Times New Roman" w:hAnsi="Times New Roman" w:cs="Times New Roman"/>
          <w:sz w:val="24"/>
          <w:szCs w:val="24"/>
        </w:rPr>
        <w:t>…..</w:t>
      </w:r>
      <w:proofErr w:type="gramEnd"/>
      <w:r w:rsidR="00902AD0" w:rsidRPr="00E641CC">
        <w:rPr>
          <w:rFonts w:ascii="Times New Roman" w:hAnsi="Times New Roman" w:cs="Times New Roman"/>
          <w:sz w:val="24"/>
          <w:szCs w:val="24"/>
        </w:rPr>
        <w:t>/…../……….</w:t>
      </w:r>
    </w:p>
    <w:p w:rsidR="00902AD0" w:rsidRPr="00E641CC" w:rsidRDefault="00860773" w:rsidP="00E0085D">
      <w:pPr>
        <w:tabs>
          <w:tab w:val="left" w:pos="4678"/>
          <w:tab w:val="left" w:pos="7425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E641CC">
        <w:rPr>
          <w:rFonts w:ascii="Times New Roman" w:hAnsi="Times New Roman" w:cs="Times New Roman"/>
          <w:sz w:val="24"/>
          <w:szCs w:val="24"/>
        </w:rPr>
        <w:tab/>
        <w:t xml:space="preserve">                      </w:t>
      </w:r>
      <w:r w:rsidR="00902AD0" w:rsidRPr="00E641CC">
        <w:rPr>
          <w:rFonts w:ascii="Times New Roman" w:hAnsi="Times New Roman" w:cs="Times New Roman"/>
          <w:sz w:val="24"/>
          <w:szCs w:val="24"/>
        </w:rPr>
        <w:t>İmza</w:t>
      </w:r>
    </w:p>
    <w:p w:rsidR="00902AD0" w:rsidRPr="00E641CC" w:rsidRDefault="00860773" w:rsidP="00E0085D">
      <w:pPr>
        <w:tabs>
          <w:tab w:val="left" w:pos="4678"/>
          <w:tab w:val="left" w:pos="7425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E641CC">
        <w:rPr>
          <w:rFonts w:ascii="Times New Roman" w:hAnsi="Times New Roman" w:cs="Times New Roman"/>
          <w:sz w:val="24"/>
          <w:szCs w:val="24"/>
        </w:rPr>
        <w:tab/>
        <w:t xml:space="preserve">                      </w:t>
      </w:r>
      <w:r w:rsidR="00902AD0" w:rsidRPr="00E641CC">
        <w:rPr>
          <w:rFonts w:ascii="Times New Roman" w:hAnsi="Times New Roman" w:cs="Times New Roman"/>
          <w:sz w:val="24"/>
          <w:szCs w:val="24"/>
        </w:rPr>
        <w:t>Öğrenci – Adı- Soyadı</w:t>
      </w:r>
    </w:p>
    <w:p w:rsidR="00902AD0" w:rsidRPr="00E0085D" w:rsidRDefault="00902AD0" w:rsidP="00E0085D">
      <w:pPr>
        <w:spacing w:before="240" w:after="240"/>
        <w:jc w:val="center"/>
        <w:rPr>
          <w:rFonts w:ascii="Times New Roman" w:hAnsi="Times New Roman" w:cs="Times New Roman"/>
          <w:b/>
          <w:color w:val="000000" w:themeColor="text1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E0085D" w:rsidRPr="00E0085D" w:rsidRDefault="00E0085D" w:rsidP="00E0085D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860773" w:rsidRDefault="00860773" w:rsidP="00E0085D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860773" w:rsidRDefault="00860773" w:rsidP="00E0085D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860773" w:rsidRDefault="00860773" w:rsidP="00E0085D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860773" w:rsidRDefault="00860773" w:rsidP="00E0085D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902AD0" w:rsidRPr="00E641CC" w:rsidRDefault="00902AD0" w:rsidP="00E0085D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41CC">
        <w:rPr>
          <w:rFonts w:ascii="Times New Roman" w:hAnsi="Times New Roman" w:cs="Times New Roman"/>
          <w:b/>
          <w:sz w:val="24"/>
          <w:szCs w:val="24"/>
        </w:rPr>
        <w:t>ÖZET</w:t>
      </w:r>
    </w:p>
    <w:p w:rsidR="00860773" w:rsidRPr="00E641CC" w:rsidRDefault="00860773" w:rsidP="00E0085D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02AD0" w:rsidRPr="00E641CC" w:rsidRDefault="00902AD0" w:rsidP="00E0085D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41CC">
        <w:rPr>
          <w:rFonts w:ascii="Times New Roman" w:hAnsi="Times New Roman" w:cs="Times New Roman"/>
          <w:b/>
          <w:sz w:val="24"/>
          <w:szCs w:val="24"/>
        </w:rPr>
        <w:t>TEZİN TÜRKİYE TÜRKÇESİ BAŞLIĞI</w:t>
      </w:r>
    </w:p>
    <w:p w:rsidR="00902AD0" w:rsidRPr="00E0085D" w:rsidRDefault="00902AD0" w:rsidP="00E0085D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  <w:proofErr w:type="gramEnd"/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  <w:proofErr w:type="gramEnd"/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  <w:proofErr w:type="gramEnd"/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  <w:proofErr w:type="gramEnd"/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E0085D">
        <w:rPr>
          <w:rFonts w:ascii="Times New Roman" w:hAnsi="Times New Roman" w:cs="Times New Roman"/>
        </w:rPr>
        <w:t>……………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</w:t>
      </w:r>
      <w:proofErr w:type="gramEnd"/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  <w:proofErr w:type="gramEnd"/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  <w:proofErr w:type="gramEnd"/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  <w:proofErr w:type="gramEnd"/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  <w:proofErr w:type="gramEnd"/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  <w:proofErr w:type="gramEnd"/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  <w:proofErr w:type="gramEnd"/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  <w:proofErr w:type="gramEnd"/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  <w:proofErr w:type="gramEnd"/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  <w:proofErr w:type="gramEnd"/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641CC" w:rsidRDefault="00902AD0" w:rsidP="00E0085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641CC">
        <w:rPr>
          <w:rFonts w:ascii="Times New Roman" w:hAnsi="Times New Roman" w:cs="Times New Roman"/>
          <w:b/>
          <w:sz w:val="24"/>
          <w:szCs w:val="24"/>
        </w:rPr>
        <w:t>Anahtar Kelimeler:</w:t>
      </w:r>
      <w:r w:rsidRPr="00E641CC">
        <w:rPr>
          <w:rFonts w:ascii="Times New Roman" w:hAnsi="Times New Roman" w:cs="Times New Roman"/>
          <w:sz w:val="24"/>
          <w:szCs w:val="24"/>
        </w:rPr>
        <w:t xml:space="preserve"> Kelime 1, Kelime 2, Kelime 3, Kelime 4, Kelime 5, Kelime 6</w:t>
      </w: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860773" w:rsidRDefault="00860773" w:rsidP="00E0085D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902AD0" w:rsidRPr="00E641CC" w:rsidRDefault="00902AD0" w:rsidP="00E0085D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41CC">
        <w:rPr>
          <w:rFonts w:ascii="Times New Roman" w:hAnsi="Times New Roman" w:cs="Times New Roman"/>
          <w:b/>
          <w:sz w:val="24"/>
          <w:szCs w:val="24"/>
        </w:rPr>
        <w:t>SUMMARY</w:t>
      </w:r>
    </w:p>
    <w:p w:rsidR="00902AD0" w:rsidRPr="00E641CC" w:rsidRDefault="00902AD0" w:rsidP="00E0085D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02AD0" w:rsidRPr="00E641CC" w:rsidRDefault="00902AD0" w:rsidP="00E0085D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41CC">
        <w:rPr>
          <w:rFonts w:ascii="Times New Roman" w:hAnsi="Times New Roman" w:cs="Times New Roman"/>
          <w:b/>
          <w:sz w:val="24"/>
          <w:szCs w:val="24"/>
        </w:rPr>
        <w:t>ENGLISH TITLE OF THESIS</w:t>
      </w:r>
    </w:p>
    <w:p w:rsidR="00902AD0" w:rsidRPr="00E0085D" w:rsidRDefault="00902AD0" w:rsidP="00E0085D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860773" w:rsidRPr="00E641CC" w:rsidRDefault="00860773" w:rsidP="0086077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E641CC">
        <w:rPr>
          <w:rFonts w:ascii="Times New Roman" w:hAnsi="Times New Roman" w:cs="Times New Roman"/>
          <w:sz w:val="24"/>
          <w:szCs w:val="24"/>
        </w:rPr>
        <w:t>………………</w:t>
      </w:r>
      <w:r w:rsidR="00E641CC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</w:t>
      </w:r>
      <w:proofErr w:type="gramEnd"/>
    </w:p>
    <w:p w:rsidR="00860773" w:rsidRPr="00E641CC" w:rsidRDefault="00860773" w:rsidP="0086077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E641CC">
        <w:rPr>
          <w:rFonts w:ascii="Times New Roman" w:hAnsi="Times New Roman" w:cs="Times New Roman"/>
          <w:sz w:val="24"/>
          <w:szCs w:val="24"/>
        </w:rPr>
        <w:t>………………</w:t>
      </w:r>
      <w:r w:rsidR="00E641CC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</w:t>
      </w:r>
      <w:proofErr w:type="gramEnd"/>
    </w:p>
    <w:p w:rsidR="00860773" w:rsidRPr="00E641CC" w:rsidRDefault="00860773" w:rsidP="0086077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E641CC">
        <w:rPr>
          <w:rFonts w:ascii="Times New Roman" w:hAnsi="Times New Roman" w:cs="Times New Roman"/>
          <w:sz w:val="24"/>
          <w:szCs w:val="24"/>
        </w:rPr>
        <w:t>………………</w:t>
      </w:r>
      <w:r w:rsidR="00E641CC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</w:t>
      </w:r>
      <w:proofErr w:type="gramEnd"/>
    </w:p>
    <w:p w:rsidR="00860773" w:rsidRPr="00E641CC" w:rsidRDefault="00860773" w:rsidP="0086077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E641CC">
        <w:rPr>
          <w:rFonts w:ascii="Times New Roman" w:hAnsi="Times New Roman" w:cs="Times New Roman"/>
          <w:sz w:val="24"/>
          <w:szCs w:val="24"/>
        </w:rPr>
        <w:t>………………</w:t>
      </w:r>
      <w:r w:rsidR="00E641CC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</w:t>
      </w:r>
      <w:proofErr w:type="gramEnd"/>
    </w:p>
    <w:p w:rsidR="00860773" w:rsidRPr="00E641CC" w:rsidRDefault="00860773" w:rsidP="0086077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E641CC">
        <w:rPr>
          <w:rFonts w:ascii="Times New Roman" w:hAnsi="Times New Roman" w:cs="Times New Roman"/>
          <w:sz w:val="24"/>
          <w:szCs w:val="24"/>
        </w:rPr>
        <w:t>………………</w:t>
      </w:r>
      <w:r w:rsidR="002A2FCD" w:rsidRPr="00E641CC">
        <w:rPr>
          <w:rFonts w:ascii="Times New Roman" w:hAnsi="Times New Roman" w:cs="Times New Roman"/>
          <w:sz w:val="24"/>
          <w:szCs w:val="24"/>
        </w:rPr>
        <w:t>…………………………………………</w:t>
      </w:r>
      <w:r w:rsidR="00E641CC">
        <w:rPr>
          <w:rFonts w:ascii="Times New Roman" w:hAnsi="Times New Roman" w:cs="Times New Roman"/>
          <w:sz w:val="24"/>
          <w:szCs w:val="24"/>
        </w:rPr>
        <w:t>………………………………</w:t>
      </w:r>
      <w:proofErr w:type="gramEnd"/>
    </w:p>
    <w:p w:rsidR="00860773" w:rsidRPr="00E641CC" w:rsidRDefault="00860773" w:rsidP="0086077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E641CC">
        <w:rPr>
          <w:rFonts w:ascii="Times New Roman" w:hAnsi="Times New Roman" w:cs="Times New Roman"/>
          <w:sz w:val="24"/>
          <w:szCs w:val="24"/>
        </w:rPr>
        <w:t>………………</w:t>
      </w:r>
      <w:r w:rsidR="00E641CC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</w:t>
      </w:r>
      <w:proofErr w:type="gramEnd"/>
    </w:p>
    <w:p w:rsidR="00860773" w:rsidRPr="00E641CC" w:rsidRDefault="00860773" w:rsidP="0086077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E641CC">
        <w:rPr>
          <w:rFonts w:ascii="Times New Roman" w:hAnsi="Times New Roman" w:cs="Times New Roman"/>
          <w:sz w:val="24"/>
          <w:szCs w:val="24"/>
        </w:rPr>
        <w:t>………………</w:t>
      </w:r>
      <w:r w:rsidR="00E641CC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</w:t>
      </w:r>
      <w:proofErr w:type="gramEnd"/>
    </w:p>
    <w:p w:rsidR="00860773" w:rsidRPr="00E641CC" w:rsidRDefault="00860773" w:rsidP="0086077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E641CC">
        <w:rPr>
          <w:rFonts w:ascii="Times New Roman" w:hAnsi="Times New Roman" w:cs="Times New Roman"/>
          <w:sz w:val="24"/>
          <w:szCs w:val="24"/>
        </w:rPr>
        <w:t>………………</w:t>
      </w:r>
      <w:r w:rsidR="00E641CC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</w:t>
      </w:r>
      <w:proofErr w:type="gramEnd"/>
    </w:p>
    <w:p w:rsidR="00860773" w:rsidRPr="00E641CC" w:rsidRDefault="00860773" w:rsidP="0086077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E641CC">
        <w:rPr>
          <w:rFonts w:ascii="Times New Roman" w:hAnsi="Times New Roman" w:cs="Times New Roman"/>
          <w:sz w:val="24"/>
          <w:szCs w:val="24"/>
        </w:rPr>
        <w:t>………………</w:t>
      </w:r>
      <w:r w:rsidR="00E641CC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</w:t>
      </w:r>
      <w:proofErr w:type="gramEnd"/>
    </w:p>
    <w:p w:rsidR="00860773" w:rsidRPr="00E641CC" w:rsidRDefault="00860773" w:rsidP="0086077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E641CC">
        <w:rPr>
          <w:rFonts w:ascii="Times New Roman" w:hAnsi="Times New Roman" w:cs="Times New Roman"/>
          <w:sz w:val="24"/>
          <w:szCs w:val="24"/>
        </w:rPr>
        <w:t>………………</w:t>
      </w:r>
      <w:r w:rsidR="00E641CC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</w:t>
      </w:r>
      <w:proofErr w:type="gramEnd"/>
    </w:p>
    <w:p w:rsidR="00860773" w:rsidRPr="00E641CC" w:rsidRDefault="00860773" w:rsidP="0086077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E641CC">
        <w:rPr>
          <w:rFonts w:ascii="Times New Roman" w:hAnsi="Times New Roman" w:cs="Times New Roman"/>
          <w:sz w:val="24"/>
          <w:szCs w:val="24"/>
        </w:rPr>
        <w:t>………………</w:t>
      </w:r>
      <w:r w:rsidR="00E641CC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</w:t>
      </w:r>
      <w:proofErr w:type="gramEnd"/>
    </w:p>
    <w:p w:rsidR="00860773" w:rsidRPr="00E641CC" w:rsidRDefault="00860773" w:rsidP="0086077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E641CC">
        <w:rPr>
          <w:rFonts w:ascii="Times New Roman" w:hAnsi="Times New Roman" w:cs="Times New Roman"/>
          <w:sz w:val="24"/>
          <w:szCs w:val="24"/>
        </w:rPr>
        <w:t>………………</w:t>
      </w:r>
      <w:r w:rsidR="00E641CC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</w:t>
      </w:r>
      <w:proofErr w:type="gramEnd"/>
    </w:p>
    <w:p w:rsidR="00860773" w:rsidRPr="00E641CC" w:rsidRDefault="00860773" w:rsidP="0086077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E641CC">
        <w:rPr>
          <w:rFonts w:ascii="Times New Roman" w:hAnsi="Times New Roman" w:cs="Times New Roman"/>
          <w:sz w:val="24"/>
          <w:szCs w:val="24"/>
        </w:rPr>
        <w:t>………………</w:t>
      </w:r>
      <w:r w:rsidR="00E641CC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</w:t>
      </w:r>
      <w:proofErr w:type="gramEnd"/>
    </w:p>
    <w:p w:rsidR="00860773" w:rsidRPr="00E641CC" w:rsidRDefault="00860773" w:rsidP="0086077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E641CC">
        <w:rPr>
          <w:rFonts w:ascii="Times New Roman" w:hAnsi="Times New Roman" w:cs="Times New Roman"/>
          <w:sz w:val="24"/>
          <w:szCs w:val="24"/>
        </w:rPr>
        <w:t>………………</w:t>
      </w:r>
      <w:r w:rsidR="00E641CC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</w:t>
      </w:r>
      <w:proofErr w:type="gramEnd"/>
    </w:p>
    <w:p w:rsidR="00902AD0" w:rsidRPr="00E641CC" w:rsidRDefault="00902AD0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02AD0" w:rsidRPr="00E641CC" w:rsidRDefault="00902AD0" w:rsidP="00E0085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641CC">
        <w:rPr>
          <w:rFonts w:ascii="Times New Roman" w:hAnsi="Times New Roman" w:cs="Times New Roman"/>
          <w:b/>
          <w:sz w:val="24"/>
          <w:szCs w:val="24"/>
        </w:rPr>
        <w:t>Keywords</w:t>
      </w:r>
      <w:proofErr w:type="spellEnd"/>
      <w:r w:rsidRPr="00E641CC">
        <w:rPr>
          <w:rFonts w:ascii="Times New Roman" w:hAnsi="Times New Roman" w:cs="Times New Roman"/>
          <w:b/>
          <w:sz w:val="24"/>
          <w:szCs w:val="24"/>
        </w:rPr>
        <w:t xml:space="preserve">: </w:t>
      </w:r>
      <w:proofErr w:type="spellStart"/>
      <w:r w:rsidRPr="00E641CC">
        <w:rPr>
          <w:rFonts w:ascii="Times New Roman" w:hAnsi="Times New Roman" w:cs="Times New Roman"/>
          <w:sz w:val="24"/>
          <w:szCs w:val="24"/>
        </w:rPr>
        <w:t>Keyword</w:t>
      </w:r>
      <w:proofErr w:type="spellEnd"/>
      <w:r w:rsidRPr="00E641CC">
        <w:rPr>
          <w:rFonts w:ascii="Times New Roman" w:hAnsi="Times New Roman" w:cs="Times New Roman"/>
          <w:sz w:val="24"/>
          <w:szCs w:val="24"/>
        </w:rPr>
        <w:t xml:space="preserve"> 1, </w:t>
      </w:r>
      <w:proofErr w:type="spellStart"/>
      <w:r w:rsidRPr="00E641CC">
        <w:rPr>
          <w:rFonts w:ascii="Times New Roman" w:hAnsi="Times New Roman" w:cs="Times New Roman"/>
          <w:sz w:val="24"/>
          <w:szCs w:val="24"/>
        </w:rPr>
        <w:t>Keyword</w:t>
      </w:r>
      <w:proofErr w:type="spellEnd"/>
      <w:r w:rsidRPr="00E641CC">
        <w:rPr>
          <w:rFonts w:ascii="Times New Roman" w:hAnsi="Times New Roman" w:cs="Times New Roman"/>
          <w:sz w:val="24"/>
          <w:szCs w:val="24"/>
        </w:rPr>
        <w:t xml:space="preserve"> 2, </w:t>
      </w:r>
      <w:proofErr w:type="spellStart"/>
      <w:r w:rsidRPr="00E641CC">
        <w:rPr>
          <w:rFonts w:ascii="Times New Roman" w:hAnsi="Times New Roman" w:cs="Times New Roman"/>
          <w:sz w:val="24"/>
          <w:szCs w:val="24"/>
        </w:rPr>
        <w:t>Keyword</w:t>
      </w:r>
      <w:proofErr w:type="spellEnd"/>
      <w:r w:rsidRPr="00E641CC">
        <w:rPr>
          <w:rFonts w:ascii="Times New Roman" w:hAnsi="Times New Roman" w:cs="Times New Roman"/>
          <w:sz w:val="24"/>
          <w:szCs w:val="24"/>
        </w:rPr>
        <w:t xml:space="preserve"> 3, </w:t>
      </w:r>
      <w:proofErr w:type="spellStart"/>
      <w:r w:rsidRPr="00E641CC">
        <w:rPr>
          <w:rFonts w:ascii="Times New Roman" w:hAnsi="Times New Roman" w:cs="Times New Roman"/>
          <w:sz w:val="24"/>
          <w:szCs w:val="24"/>
        </w:rPr>
        <w:t>Keyword</w:t>
      </w:r>
      <w:proofErr w:type="spellEnd"/>
      <w:r w:rsidRPr="00E641CC">
        <w:rPr>
          <w:rFonts w:ascii="Times New Roman" w:hAnsi="Times New Roman" w:cs="Times New Roman"/>
          <w:sz w:val="24"/>
          <w:szCs w:val="24"/>
        </w:rPr>
        <w:t xml:space="preserve"> 4, </w:t>
      </w:r>
      <w:proofErr w:type="spellStart"/>
      <w:r w:rsidRPr="00E641CC">
        <w:rPr>
          <w:rFonts w:ascii="Times New Roman" w:hAnsi="Times New Roman" w:cs="Times New Roman"/>
          <w:sz w:val="24"/>
          <w:szCs w:val="24"/>
        </w:rPr>
        <w:t>Keyword</w:t>
      </w:r>
      <w:proofErr w:type="spellEnd"/>
      <w:r w:rsidRPr="00E641CC">
        <w:rPr>
          <w:rFonts w:ascii="Times New Roman" w:hAnsi="Times New Roman" w:cs="Times New Roman"/>
          <w:sz w:val="24"/>
          <w:szCs w:val="24"/>
        </w:rPr>
        <w:t xml:space="preserve"> 5 </w:t>
      </w:r>
      <w:proofErr w:type="spellStart"/>
      <w:r w:rsidRPr="00E641CC">
        <w:rPr>
          <w:rFonts w:ascii="Times New Roman" w:hAnsi="Times New Roman" w:cs="Times New Roman"/>
          <w:sz w:val="24"/>
          <w:szCs w:val="24"/>
        </w:rPr>
        <w:t>Keyword</w:t>
      </w:r>
      <w:proofErr w:type="spellEnd"/>
      <w:r w:rsidRPr="00E641CC">
        <w:rPr>
          <w:rFonts w:ascii="Times New Roman" w:hAnsi="Times New Roman" w:cs="Times New Roman"/>
          <w:sz w:val="24"/>
          <w:szCs w:val="24"/>
        </w:rPr>
        <w:t xml:space="preserve"> 6</w:t>
      </w:r>
    </w:p>
    <w:p w:rsidR="00902AD0" w:rsidRPr="00E641CC" w:rsidRDefault="00902AD0" w:rsidP="00E0085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02AD0" w:rsidRPr="00E641CC" w:rsidRDefault="00902AD0" w:rsidP="00E0085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60773" w:rsidRDefault="00860773" w:rsidP="00E0085D">
      <w:pPr>
        <w:pStyle w:val="Default"/>
        <w:spacing w:before="120" w:line="360" w:lineRule="auto"/>
        <w:jc w:val="center"/>
        <w:rPr>
          <w:b/>
        </w:rPr>
      </w:pPr>
    </w:p>
    <w:p w:rsidR="00902AD0" w:rsidRPr="00E0085D" w:rsidRDefault="00902AD0" w:rsidP="00E0085D">
      <w:pPr>
        <w:pStyle w:val="Default"/>
        <w:spacing w:before="120" w:line="360" w:lineRule="auto"/>
        <w:jc w:val="center"/>
        <w:rPr>
          <w:b/>
        </w:rPr>
      </w:pPr>
      <w:r w:rsidRPr="00E0085D">
        <w:rPr>
          <w:b/>
        </w:rPr>
        <w:t>ÖNSÖZ</w:t>
      </w:r>
    </w:p>
    <w:p w:rsidR="00902AD0" w:rsidRPr="00E0085D" w:rsidRDefault="00902AD0" w:rsidP="00E0085D">
      <w:pPr>
        <w:pStyle w:val="Default"/>
        <w:spacing w:before="120" w:line="360" w:lineRule="auto"/>
        <w:jc w:val="both"/>
      </w:pPr>
    </w:p>
    <w:p w:rsidR="00902AD0" w:rsidRPr="00E0085D" w:rsidRDefault="00902AD0" w:rsidP="00E0085D">
      <w:pPr>
        <w:pStyle w:val="Default"/>
        <w:spacing w:before="120" w:line="360" w:lineRule="auto"/>
        <w:jc w:val="both"/>
      </w:pPr>
      <w:r w:rsidRPr="00E0085D">
        <w:t xml:space="preserve">Yapılan tez çalışması ile ilgili katkı ve destekte bulunan kişi ve kurumlar ile finansal destek veren TÜBİTAK, BAP </w:t>
      </w:r>
      <w:proofErr w:type="spellStart"/>
      <w:r w:rsidRPr="00E0085D">
        <w:t>vb</w:t>
      </w:r>
      <w:proofErr w:type="spellEnd"/>
      <w:r w:rsidRPr="00E0085D">
        <w:t xml:space="preserve"> kuruluşlara bu sayfada teşekkür edilir. </w:t>
      </w:r>
    </w:p>
    <w:p w:rsidR="00902AD0" w:rsidRPr="00E0085D" w:rsidRDefault="00902AD0" w:rsidP="00E0085D">
      <w:pPr>
        <w:pStyle w:val="Default"/>
        <w:spacing w:before="120" w:line="360" w:lineRule="auto"/>
        <w:jc w:val="both"/>
      </w:pPr>
      <w:proofErr w:type="gramStart"/>
      <w:r w:rsidRPr="00E0085D"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  <w:proofErr w:type="gramEnd"/>
    </w:p>
    <w:p w:rsidR="00902AD0" w:rsidRPr="00E0085D" w:rsidRDefault="00902AD0" w:rsidP="00E0085D">
      <w:pPr>
        <w:pStyle w:val="Default"/>
        <w:spacing w:before="120" w:line="360" w:lineRule="auto"/>
        <w:jc w:val="both"/>
      </w:pPr>
    </w:p>
    <w:p w:rsidR="00902AD0" w:rsidRPr="00E0085D" w:rsidRDefault="00902AD0" w:rsidP="00E0085D">
      <w:pPr>
        <w:pStyle w:val="Default"/>
        <w:spacing w:before="120" w:line="360" w:lineRule="auto"/>
        <w:jc w:val="right"/>
      </w:pPr>
    </w:p>
    <w:p w:rsidR="00902AD0" w:rsidRPr="00E0085D" w:rsidRDefault="00902AD0" w:rsidP="00E0085D">
      <w:pPr>
        <w:pStyle w:val="Default"/>
        <w:spacing w:before="120" w:line="360" w:lineRule="auto"/>
        <w:jc w:val="center"/>
      </w:pPr>
      <w:r w:rsidRPr="00E0085D">
        <w:t>Öğrencinin Adı SOYADI</w:t>
      </w:r>
    </w:p>
    <w:p w:rsidR="00902AD0" w:rsidRPr="00E0085D" w:rsidRDefault="00902AD0" w:rsidP="00E0085D">
      <w:pPr>
        <w:spacing w:before="120"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0085D">
        <w:rPr>
          <w:rFonts w:ascii="Times New Roman" w:hAnsi="Times New Roman" w:cs="Times New Roman"/>
          <w:sz w:val="24"/>
          <w:szCs w:val="24"/>
        </w:rPr>
        <w:t>Afyonkarahisar</w:t>
      </w:r>
    </w:p>
    <w:p w:rsidR="00902AD0" w:rsidRPr="00E0085D" w:rsidRDefault="000445C2" w:rsidP="00E0085D">
      <w:pPr>
        <w:spacing w:before="120"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</w:t>
      </w:r>
      <w:r w:rsidR="0015416E">
        <w:rPr>
          <w:rFonts w:ascii="Times New Roman" w:hAnsi="Times New Roman" w:cs="Times New Roman"/>
          <w:sz w:val="24"/>
          <w:szCs w:val="24"/>
        </w:rPr>
        <w:t>20</w:t>
      </w: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pStyle w:val="Balk1"/>
        <w:ind w:firstLine="0"/>
        <w:jc w:val="center"/>
        <w:rPr>
          <w:szCs w:val="24"/>
        </w:rPr>
      </w:pPr>
      <w:bookmarkStart w:id="1" w:name="_Toc463307417"/>
      <w:bookmarkStart w:id="2" w:name="_Toc463308592"/>
      <w:bookmarkStart w:id="3" w:name="_Toc463308727"/>
      <w:bookmarkStart w:id="4" w:name="_Toc464652596"/>
      <w:r w:rsidRPr="00E0085D">
        <w:rPr>
          <w:szCs w:val="24"/>
        </w:rPr>
        <w:lastRenderedPageBreak/>
        <w:t>İÇİNDEKİLER</w:t>
      </w:r>
      <w:bookmarkEnd w:id="1"/>
      <w:bookmarkEnd w:id="2"/>
      <w:bookmarkEnd w:id="3"/>
      <w:bookmarkEnd w:id="4"/>
    </w:p>
    <w:p w:rsidR="00902AD0" w:rsidRPr="00E0085D" w:rsidRDefault="00902AD0" w:rsidP="00E0085D">
      <w:pPr>
        <w:spacing w:after="0" w:line="240" w:lineRule="auto"/>
        <w:jc w:val="right"/>
        <w:rPr>
          <w:rFonts w:ascii="Times New Roman" w:hAnsi="Times New Roman" w:cs="Times New Roman"/>
          <w:szCs w:val="24"/>
          <w:highlight w:val="yellow"/>
          <w:u w:val="single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42"/>
        <w:gridCol w:w="1094"/>
      </w:tblGrid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E0085D">
              <w:rPr>
                <w:rFonts w:ascii="Times New Roman" w:hAnsi="Times New Roman" w:cs="Times New Roman"/>
                <w:b/>
                <w:szCs w:val="24"/>
              </w:rPr>
              <w:t>SAYFA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bookmarkStart w:id="5" w:name="_Toc463307418"/>
            <w:bookmarkStart w:id="6" w:name="_Toc463308593"/>
            <w:bookmarkStart w:id="7" w:name="_Toc463308728"/>
            <w:bookmarkStart w:id="8" w:name="_Toc464652597"/>
            <w:r w:rsidRPr="0078380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KABUL VE ONAY SAYFASI 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II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BİLİMSEL ETİK BİLDİRİM SAYFASI 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III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ÖZET 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IV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SUMMARY 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V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ÖNSÖZ SAYFASI 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VI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İÇİNDEKİLER 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VII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İMGELER VE KISALTMALAR 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VIII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ŞEKİLLER 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IX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ÇİZELGELER 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X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ESİMLER 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XI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1. GİRİŞ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7D105D" w:rsidP="007D10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02AD0" w:rsidRPr="0078380E">
              <w:rPr>
                <w:rFonts w:ascii="Times New Roman" w:hAnsi="Times New Roman" w:cs="Times New Roman"/>
                <w:sz w:val="24"/>
                <w:szCs w:val="24"/>
              </w:rPr>
              <w:t>.1. Alt Başlık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7D105D" w:rsidP="007D10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02AD0" w:rsidRPr="0078380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78380E"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  <w:r w:rsidR="00902AD0" w:rsidRPr="0078380E">
              <w:rPr>
                <w:rFonts w:ascii="Times New Roman" w:hAnsi="Times New Roman" w:cs="Times New Roman"/>
                <w:sz w:val="24"/>
                <w:szCs w:val="24"/>
              </w:rPr>
              <w:t>. Alt Başlık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7D105D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902AD0"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. MATERYAL ve METOT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7D105D" w:rsidP="007D10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02AD0" w:rsidRPr="0078380E">
              <w:rPr>
                <w:rFonts w:ascii="Times New Roman" w:hAnsi="Times New Roman" w:cs="Times New Roman"/>
                <w:sz w:val="24"/>
                <w:szCs w:val="24"/>
              </w:rPr>
              <w:t>.1. Materyal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7D105D" w:rsidP="007D10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02AD0" w:rsidRPr="0078380E">
              <w:rPr>
                <w:rFonts w:ascii="Times New Roman" w:hAnsi="Times New Roman" w:cs="Times New Roman"/>
                <w:sz w:val="24"/>
                <w:szCs w:val="24"/>
              </w:rPr>
              <w:t>.1.1. Alt Başlık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7D105D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02AD0" w:rsidRPr="0078380E">
              <w:rPr>
                <w:rFonts w:ascii="Times New Roman" w:hAnsi="Times New Roman" w:cs="Times New Roman"/>
                <w:sz w:val="24"/>
                <w:szCs w:val="24"/>
              </w:rPr>
              <w:t>.2. Metot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7D105D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02AD0" w:rsidRPr="0078380E">
              <w:rPr>
                <w:rFonts w:ascii="Times New Roman" w:hAnsi="Times New Roman" w:cs="Times New Roman"/>
                <w:sz w:val="24"/>
                <w:szCs w:val="24"/>
              </w:rPr>
              <w:t>.2.1.Alt Başlık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7D105D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02AD0" w:rsidRPr="0078380E">
              <w:rPr>
                <w:rFonts w:ascii="Times New Roman" w:hAnsi="Times New Roman" w:cs="Times New Roman"/>
                <w:sz w:val="24"/>
                <w:szCs w:val="24"/>
              </w:rPr>
              <w:t>.2.2. Alt Başlık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7D105D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902AD0"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. BULGULAR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30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7D105D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902AD0" w:rsidRPr="0078380E">
              <w:rPr>
                <w:rFonts w:ascii="Times New Roman" w:hAnsi="Times New Roman" w:cs="Times New Roman"/>
                <w:sz w:val="24"/>
                <w:szCs w:val="24"/>
              </w:rPr>
              <w:t>.1. Alt Başlık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7D105D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902AD0" w:rsidRPr="0078380E">
              <w:rPr>
                <w:rFonts w:ascii="Times New Roman" w:hAnsi="Times New Roman" w:cs="Times New Roman"/>
                <w:sz w:val="24"/>
                <w:szCs w:val="24"/>
              </w:rPr>
              <w:t>.2. Alt Başlık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7D105D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902AD0"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. TARTIŞMA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35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7D105D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 w:rsidR="00902AD0"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. SONUÇ ve ÖNERİLER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45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7D105D" w:rsidP="007D10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  <w:r w:rsidR="00902AD0"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. KAYNAKLAR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55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7D105D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  <w:r w:rsidR="00902AD0"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. EKLER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60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7D105D" w:rsidP="007D10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902AD0" w:rsidRPr="0078380E">
              <w:rPr>
                <w:rFonts w:ascii="Times New Roman" w:hAnsi="Times New Roman" w:cs="Times New Roman"/>
                <w:sz w:val="24"/>
                <w:szCs w:val="24"/>
              </w:rPr>
              <w:t>.1. Hayvan Deneyleri Yerel Etik Kurul Kararı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sz w:val="24"/>
                <w:szCs w:val="24"/>
              </w:rPr>
              <w:t>61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7D105D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902AD0" w:rsidRPr="0078380E">
              <w:rPr>
                <w:rFonts w:ascii="Times New Roman" w:hAnsi="Times New Roman" w:cs="Times New Roman"/>
                <w:sz w:val="24"/>
                <w:szCs w:val="24"/>
              </w:rPr>
              <w:t xml:space="preserve">.2. </w:t>
            </w:r>
            <w:r w:rsidR="00551E19" w:rsidRPr="0078380E">
              <w:rPr>
                <w:rFonts w:ascii="Times New Roman" w:hAnsi="Times New Roman" w:cs="Times New Roman"/>
                <w:sz w:val="24"/>
                <w:szCs w:val="24"/>
              </w:rPr>
              <w:t>Anket Formu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sz w:val="24"/>
                <w:szCs w:val="24"/>
              </w:rPr>
              <w:t>62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ÖZGEÇMİŞ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63</w:t>
            </w:r>
          </w:p>
        </w:tc>
      </w:tr>
    </w:tbl>
    <w:p w:rsidR="00860773" w:rsidRDefault="00860773" w:rsidP="00E0085D">
      <w:pPr>
        <w:pStyle w:val="Balk1"/>
        <w:spacing w:line="276" w:lineRule="auto"/>
        <w:ind w:firstLine="0"/>
        <w:jc w:val="center"/>
        <w:rPr>
          <w:lang w:val="tr-TR"/>
        </w:rPr>
      </w:pPr>
      <w:bookmarkStart w:id="9" w:name="_Toc463307419"/>
      <w:bookmarkStart w:id="10" w:name="_Toc463308594"/>
      <w:bookmarkStart w:id="11" w:name="_Toc463308729"/>
      <w:bookmarkStart w:id="12" w:name="_Toc464652598"/>
      <w:bookmarkEnd w:id="5"/>
      <w:bookmarkEnd w:id="6"/>
      <w:bookmarkEnd w:id="7"/>
      <w:bookmarkEnd w:id="8"/>
    </w:p>
    <w:p w:rsidR="007D105D" w:rsidRDefault="007D105D" w:rsidP="00E0085D">
      <w:pPr>
        <w:pStyle w:val="Balk1"/>
        <w:spacing w:line="276" w:lineRule="auto"/>
        <w:ind w:firstLine="0"/>
        <w:jc w:val="center"/>
        <w:rPr>
          <w:lang w:val="tr-TR"/>
        </w:rPr>
      </w:pPr>
    </w:p>
    <w:p w:rsidR="00902AD0" w:rsidRPr="00E0085D" w:rsidRDefault="00902AD0" w:rsidP="00E0085D">
      <w:pPr>
        <w:pStyle w:val="Balk1"/>
        <w:spacing w:line="276" w:lineRule="auto"/>
        <w:ind w:firstLine="0"/>
        <w:jc w:val="center"/>
        <w:rPr>
          <w:lang w:val="tr-TR"/>
        </w:rPr>
      </w:pPr>
      <w:r w:rsidRPr="00E0085D">
        <w:t>SİMGELER VE KISALTMALAR DİZİNİ</w:t>
      </w:r>
      <w:bookmarkEnd w:id="9"/>
      <w:bookmarkEnd w:id="10"/>
      <w:bookmarkEnd w:id="11"/>
      <w:bookmarkEnd w:id="12"/>
    </w:p>
    <w:p w:rsidR="00902AD0" w:rsidRPr="00E0085D" w:rsidRDefault="00902AD0" w:rsidP="00E0085D">
      <w:pPr>
        <w:rPr>
          <w:rFonts w:ascii="Times New Roman" w:hAnsi="Times New Roman" w:cs="Times New Roman"/>
          <w:lang w:eastAsia="x-none"/>
        </w:rPr>
      </w:pPr>
    </w:p>
    <w:p w:rsidR="00902AD0" w:rsidRPr="00E0085D" w:rsidRDefault="00902AD0" w:rsidP="00E0085D">
      <w:pPr>
        <w:rPr>
          <w:rFonts w:ascii="Times New Roman" w:hAnsi="Times New Roman" w:cs="Times New Roman"/>
          <w:lang w:eastAsia="x-none"/>
        </w:rPr>
      </w:pPr>
    </w:p>
    <w:p w:rsidR="00902AD0" w:rsidRPr="0078380E" w:rsidRDefault="00902AD0" w:rsidP="002A2FC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380E">
        <w:rPr>
          <w:rFonts w:ascii="Times New Roman" w:eastAsia="Times New Roman" w:hAnsi="Times New Roman" w:cs="Times New Roman"/>
          <w:b/>
          <w:sz w:val="24"/>
          <w:szCs w:val="24"/>
        </w:rPr>
        <w:t>%:</w:t>
      </w:r>
      <w:r w:rsidRPr="0078380E">
        <w:rPr>
          <w:rFonts w:ascii="Times New Roman" w:eastAsia="Times New Roman" w:hAnsi="Times New Roman" w:cs="Times New Roman"/>
          <w:sz w:val="24"/>
          <w:szCs w:val="24"/>
        </w:rPr>
        <w:t xml:space="preserve"> Yüzde</w:t>
      </w:r>
    </w:p>
    <w:p w:rsidR="00902AD0" w:rsidRPr="0078380E" w:rsidRDefault="00902AD0" w:rsidP="002A2FC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380E">
        <w:rPr>
          <w:rFonts w:ascii="Times New Roman" w:eastAsia="Times New Roman" w:hAnsi="Times New Roman" w:cs="Times New Roman"/>
          <w:b/>
          <w:sz w:val="24"/>
          <w:szCs w:val="24"/>
        </w:rPr>
        <w:t>ANOVA:</w:t>
      </w:r>
      <w:r w:rsidRPr="0078380E">
        <w:rPr>
          <w:rFonts w:ascii="Times New Roman" w:eastAsia="Times New Roman" w:hAnsi="Times New Roman" w:cs="Times New Roman"/>
          <w:sz w:val="24"/>
          <w:szCs w:val="24"/>
        </w:rPr>
        <w:t xml:space="preserve"> Analysis of </w:t>
      </w:r>
      <w:proofErr w:type="spellStart"/>
      <w:r w:rsidRPr="0078380E">
        <w:rPr>
          <w:rFonts w:ascii="Times New Roman" w:eastAsia="Times New Roman" w:hAnsi="Times New Roman" w:cs="Times New Roman"/>
          <w:sz w:val="24"/>
          <w:szCs w:val="24"/>
        </w:rPr>
        <w:t>Variance</w:t>
      </w:r>
      <w:proofErr w:type="spellEnd"/>
      <w:r w:rsidRPr="0078380E">
        <w:rPr>
          <w:rFonts w:ascii="Times New Roman" w:eastAsia="Times New Roman" w:hAnsi="Times New Roman" w:cs="Times New Roman"/>
          <w:sz w:val="24"/>
          <w:szCs w:val="24"/>
        </w:rPr>
        <w:t xml:space="preserve"> (ANOVA)</w:t>
      </w:r>
    </w:p>
    <w:p w:rsidR="00902AD0" w:rsidRPr="0078380E" w:rsidRDefault="00902AD0" w:rsidP="002A2FC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78380E">
        <w:rPr>
          <w:rFonts w:ascii="Times New Roman" w:hAnsi="Times New Roman" w:cs="Times New Roman"/>
          <w:b/>
          <w:sz w:val="24"/>
          <w:szCs w:val="24"/>
        </w:rPr>
        <w:t>Bkz</w:t>
      </w:r>
      <w:proofErr w:type="gramStart"/>
      <w:r w:rsidRPr="0078380E">
        <w:rPr>
          <w:rFonts w:ascii="Times New Roman" w:hAnsi="Times New Roman" w:cs="Times New Roman"/>
          <w:b/>
          <w:sz w:val="24"/>
          <w:szCs w:val="24"/>
        </w:rPr>
        <w:t>.:</w:t>
      </w:r>
      <w:proofErr w:type="gramEnd"/>
      <w:r w:rsidRPr="0078380E">
        <w:rPr>
          <w:rFonts w:ascii="Times New Roman" w:hAnsi="Times New Roman" w:cs="Times New Roman"/>
          <w:sz w:val="24"/>
          <w:szCs w:val="24"/>
        </w:rPr>
        <w:t xml:space="preserve"> Bakınız</w:t>
      </w:r>
    </w:p>
    <w:p w:rsidR="00902AD0" w:rsidRPr="0078380E" w:rsidRDefault="00902AD0" w:rsidP="002A2FC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78380E">
        <w:rPr>
          <w:rFonts w:ascii="Times New Roman" w:eastAsia="Times New Roman" w:hAnsi="Times New Roman" w:cs="Times New Roman"/>
          <w:b/>
          <w:sz w:val="24"/>
          <w:szCs w:val="24"/>
        </w:rPr>
        <w:t>f</w:t>
      </w:r>
      <w:proofErr w:type="gramEnd"/>
      <w:r w:rsidRPr="0078380E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Pr="0078380E">
        <w:rPr>
          <w:rFonts w:ascii="Times New Roman" w:eastAsia="Times New Roman" w:hAnsi="Times New Roman" w:cs="Times New Roman"/>
          <w:sz w:val="24"/>
          <w:szCs w:val="24"/>
        </w:rPr>
        <w:t xml:space="preserve"> Frekans.</w:t>
      </w:r>
    </w:p>
    <w:p w:rsidR="00902AD0" w:rsidRPr="0078380E" w:rsidRDefault="00902AD0" w:rsidP="002A2FC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380E">
        <w:rPr>
          <w:rFonts w:ascii="Times New Roman" w:eastAsia="Times New Roman" w:hAnsi="Times New Roman" w:cs="Times New Roman"/>
          <w:b/>
          <w:sz w:val="24"/>
          <w:szCs w:val="24"/>
        </w:rPr>
        <w:t>F:</w:t>
      </w:r>
      <w:r w:rsidRPr="0078380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8380E">
        <w:rPr>
          <w:rFonts w:ascii="Times New Roman" w:eastAsia="Times New Roman" w:hAnsi="Times New Roman" w:cs="Times New Roman"/>
          <w:sz w:val="24"/>
          <w:szCs w:val="24"/>
        </w:rPr>
        <w:t>Varyans</w:t>
      </w:r>
      <w:proofErr w:type="spellEnd"/>
      <w:r w:rsidRPr="0078380E">
        <w:rPr>
          <w:rFonts w:ascii="Times New Roman" w:eastAsia="Times New Roman" w:hAnsi="Times New Roman" w:cs="Times New Roman"/>
          <w:sz w:val="24"/>
          <w:szCs w:val="24"/>
        </w:rPr>
        <w:t xml:space="preserve"> analizine (ANOVA) ilişkin parametre</w:t>
      </w:r>
    </w:p>
    <w:p w:rsidR="00902AD0" w:rsidRPr="0078380E" w:rsidRDefault="00902AD0" w:rsidP="002A2FC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380E">
        <w:rPr>
          <w:rFonts w:ascii="Times New Roman" w:eastAsia="Times New Roman" w:hAnsi="Times New Roman" w:cs="Times New Roman"/>
          <w:b/>
          <w:sz w:val="24"/>
          <w:szCs w:val="24"/>
        </w:rPr>
        <w:t>N:</w:t>
      </w:r>
      <w:r w:rsidRPr="0078380E">
        <w:rPr>
          <w:rFonts w:ascii="Times New Roman" w:eastAsia="Times New Roman" w:hAnsi="Times New Roman" w:cs="Times New Roman"/>
          <w:sz w:val="24"/>
          <w:szCs w:val="24"/>
        </w:rPr>
        <w:t xml:space="preserve"> Evren büyüklüğü</w:t>
      </w:r>
    </w:p>
    <w:p w:rsidR="00902AD0" w:rsidRPr="0078380E" w:rsidRDefault="00902AD0" w:rsidP="002A2FC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78380E">
        <w:rPr>
          <w:rFonts w:ascii="Times New Roman" w:eastAsia="Times New Roman" w:hAnsi="Times New Roman" w:cs="Times New Roman"/>
          <w:b/>
          <w:sz w:val="24"/>
          <w:szCs w:val="24"/>
        </w:rPr>
        <w:t>n</w:t>
      </w:r>
      <w:proofErr w:type="gramEnd"/>
      <w:r w:rsidRPr="0078380E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Pr="0078380E">
        <w:rPr>
          <w:rFonts w:ascii="Times New Roman" w:eastAsia="Times New Roman" w:hAnsi="Times New Roman" w:cs="Times New Roman"/>
          <w:sz w:val="24"/>
          <w:szCs w:val="24"/>
        </w:rPr>
        <w:t xml:space="preserve"> Örneklem büyüklüğü</w:t>
      </w:r>
    </w:p>
    <w:p w:rsidR="00902AD0" w:rsidRPr="0078380E" w:rsidRDefault="00902AD0" w:rsidP="002A2FC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78380E">
        <w:rPr>
          <w:rFonts w:ascii="Times New Roman" w:eastAsia="Times New Roman" w:hAnsi="Times New Roman" w:cs="Times New Roman"/>
          <w:b/>
          <w:sz w:val="24"/>
          <w:szCs w:val="24"/>
        </w:rPr>
        <w:t>p</w:t>
      </w:r>
      <w:proofErr w:type="gramEnd"/>
      <w:r w:rsidRPr="0078380E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Pr="0078380E">
        <w:rPr>
          <w:rFonts w:ascii="Times New Roman" w:eastAsia="Times New Roman" w:hAnsi="Times New Roman" w:cs="Times New Roman"/>
          <w:sz w:val="24"/>
          <w:szCs w:val="24"/>
        </w:rPr>
        <w:t xml:space="preserve"> Anlamlılık (önemlilik) testine ilişkin olasılık değeri</w:t>
      </w:r>
    </w:p>
    <w:p w:rsidR="00902AD0" w:rsidRPr="0078380E" w:rsidRDefault="00902AD0" w:rsidP="002A2FC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78380E">
        <w:rPr>
          <w:rFonts w:ascii="Times New Roman" w:hAnsi="Times New Roman" w:cs="Times New Roman"/>
          <w:b/>
          <w:sz w:val="24"/>
          <w:szCs w:val="24"/>
        </w:rPr>
        <w:t>T.C.</w:t>
      </w:r>
      <w:r w:rsidRPr="0078380E">
        <w:rPr>
          <w:rFonts w:ascii="Times New Roman" w:hAnsi="Times New Roman" w:cs="Times New Roman"/>
          <w:sz w:val="24"/>
          <w:szCs w:val="24"/>
        </w:rPr>
        <w:t xml:space="preserve"> : Türkiye Cumhuriyeti</w:t>
      </w:r>
    </w:p>
    <w:p w:rsidR="00902AD0" w:rsidRPr="0078380E" w:rsidRDefault="00902AD0" w:rsidP="002A2FC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78380E">
        <w:rPr>
          <w:rFonts w:ascii="Times New Roman" w:hAnsi="Times New Roman" w:cs="Times New Roman"/>
          <w:b/>
          <w:sz w:val="24"/>
          <w:szCs w:val="24"/>
        </w:rPr>
        <w:t>TDK:</w:t>
      </w:r>
      <w:r w:rsidRPr="0078380E">
        <w:rPr>
          <w:rFonts w:ascii="Times New Roman" w:hAnsi="Times New Roman" w:cs="Times New Roman"/>
          <w:sz w:val="24"/>
          <w:szCs w:val="24"/>
        </w:rPr>
        <w:t xml:space="preserve"> Türk Dil Kurumu</w:t>
      </w:r>
    </w:p>
    <w:p w:rsidR="00902AD0" w:rsidRPr="0078380E" w:rsidRDefault="00902AD0" w:rsidP="002A2FC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78380E">
        <w:rPr>
          <w:rFonts w:ascii="Times New Roman" w:hAnsi="Times New Roman" w:cs="Times New Roman"/>
          <w:sz w:val="24"/>
          <w:szCs w:val="24"/>
        </w:rPr>
        <w:t>TGK: Türk Gıda Kodeksi</w:t>
      </w:r>
    </w:p>
    <w:p w:rsidR="00902AD0" w:rsidRPr="0078380E" w:rsidRDefault="00902AD0" w:rsidP="002A2FC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78380E">
        <w:rPr>
          <w:rFonts w:ascii="Times New Roman" w:hAnsi="Times New Roman" w:cs="Times New Roman"/>
          <w:sz w:val="24"/>
          <w:szCs w:val="24"/>
        </w:rPr>
        <w:t>…………</w:t>
      </w:r>
      <w:proofErr w:type="gramEnd"/>
    </w:p>
    <w:p w:rsidR="00902AD0" w:rsidRPr="0078380E" w:rsidRDefault="00902AD0" w:rsidP="002A2FC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78380E">
        <w:rPr>
          <w:rFonts w:ascii="Times New Roman" w:hAnsi="Times New Roman" w:cs="Times New Roman"/>
          <w:sz w:val="24"/>
          <w:szCs w:val="24"/>
        </w:rPr>
        <w:t>…………</w:t>
      </w:r>
      <w:proofErr w:type="gramEnd"/>
    </w:p>
    <w:p w:rsidR="00902AD0" w:rsidRPr="0078380E" w:rsidRDefault="00902AD0" w:rsidP="002A2FC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78380E">
        <w:rPr>
          <w:rFonts w:ascii="Times New Roman" w:hAnsi="Times New Roman" w:cs="Times New Roman"/>
          <w:sz w:val="24"/>
          <w:szCs w:val="24"/>
        </w:rPr>
        <w:t>…………</w:t>
      </w:r>
      <w:proofErr w:type="gramEnd"/>
    </w:p>
    <w:p w:rsidR="00902AD0" w:rsidRPr="0078380E" w:rsidRDefault="00902AD0" w:rsidP="002A2FC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bookmarkStart w:id="13" w:name="_Toc463307471"/>
      <w:bookmarkStart w:id="14" w:name="_Toc463308646"/>
      <w:bookmarkStart w:id="15" w:name="_Toc463308781"/>
      <w:bookmarkStart w:id="16" w:name="_Toc464652650"/>
      <w:proofErr w:type="gramStart"/>
      <w:r w:rsidRPr="0078380E">
        <w:rPr>
          <w:rFonts w:ascii="Times New Roman" w:hAnsi="Times New Roman" w:cs="Times New Roman"/>
          <w:sz w:val="24"/>
          <w:szCs w:val="24"/>
        </w:rPr>
        <w:t>…………</w:t>
      </w:r>
      <w:proofErr w:type="gramEnd"/>
    </w:p>
    <w:p w:rsidR="00902AD0" w:rsidRPr="0078380E" w:rsidRDefault="00902AD0" w:rsidP="002A2FCD">
      <w:pPr>
        <w:tabs>
          <w:tab w:val="left" w:pos="1653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78380E">
        <w:rPr>
          <w:rFonts w:ascii="Times New Roman" w:hAnsi="Times New Roman" w:cs="Times New Roman"/>
          <w:sz w:val="24"/>
          <w:szCs w:val="24"/>
        </w:rPr>
        <w:t>…………</w:t>
      </w:r>
      <w:proofErr w:type="gramEnd"/>
      <w:r w:rsidR="002A2FCD" w:rsidRPr="0078380E">
        <w:rPr>
          <w:rFonts w:ascii="Times New Roman" w:hAnsi="Times New Roman" w:cs="Times New Roman"/>
          <w:sz w:val="24"/>
          <w:szCs w:val="24"/>
        </w:rPr>
        <w:tab/>
      </w:r>
    </w:p>
    <w:p w:rsidR="00902AD0" w:rsidRPr="0078380E" w:rsidRDefault="00902AD0" w:rsidP="002A2FC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78380E">
        <w:rPr>
          <w:rFonts w:ascii="Times New Roman" w:hAnsi="Times New Roman" w:cs="Times New Roman"/>
          <w:sz w:val="24"/>
          <w:szCs w:val="24"/>
        </w:rPr>
        <w:t>…………</w:t>
      </w:r>
      <w:proofErr w:type="gramEnd"/>
    </w:p>
    <w:p w:rsidR="00902AD0" w:rsidRPr="0078380E" w:rsidRDefault="00902AD0" w:rsidP="002A2FC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78380E">
        <w:rPr>
          <w:rFonts w:ascii="Times New Roman" w:hAnsi="Times New Roman" w:cs="Times New Roman"/>
          <w:sz w:val="24"/>
          <w:szCs w:val="24"/>
        </w:rPr>
        <w:t>…………</w:t>
      </w:r>
      <w:proofErr w:type="gramEnd"/>
    </w:p>
    <w:p w:rsidR="00902AD0" w:rsidRPr="0078380E" w:rsidRDefault="00902AD0" w:rsidP="002A2FC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78380E">
        <w:rPr>
          <w:rFonts w:ascii="Times New Roman" w:hAnsi="Times New Roman" w:cs="Times New Roman"/>
          <w:sz w:val="24"/>
          <w:szCs w:val="24"/>
        </w:rPr>
        <w:t>…………</w:t>
      </w:r>
      <w:proofErr w:type="gramEnd"/>
    </w:p>
    <w:p w:rsidR="00902AD0" w:rsidRPr="0078380E" w:rsidRDefault="00902AD0" w:rsidP="002A2FC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78380E">
        <w:rPr>
          <w:rFonts w:ascii="Times New Roman" w:hAnsi="Times New Roman" w:cs="Times New Roman"/>
          <w:sz w:val="24"/>
          <w:szCs w:val="24"/>
        </w:rPr>
        <w:t>…………</w:t>
      </w:r>
      <w:proofErr w:type="gramEnd"/>
    </w:p>
    <w:p w:rsidR="00902AD0" w:rsidRPr="0078380E" w:rsidRDefault="00902AD0" w:rsidP="002A2FC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78380E">
        <w:rPr>
          <w:rFonts w:ascii="Times New Roman" w:hAnsi="Times New Roman" w:cs="Times New Roman"/>
          <w:sz w:val="24"/>
          <w:szCs w:val="24"/>
        </w:rPr>
        <w:t>…………</w:t>
      </w:r>
      <w:bookmarkEnd w:id="13"/>
      <w:bookmarkEnd w:id="14"/>
      <w:bookmarkEnd w:id="15"/>
      <w:bookmarkEnd w:id="16"/>
      <w:proofErr w:type="gramEnd"/>
    </w:p>
    <w:p w:rsidR="002A2FCD" w:rsidRPr="0078380E" w:rsidRDefault="002A2FCD" w:rsidP="002A2FC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2A2FCD" w:rsidRPr="0078380E" w:rsidRDefault="002A2FCD" w:rsidP="002A2FC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902AD0" w:rsidRPr="0078380E" w:rsidRDefault="00902AD0" w:rsidP="00E0085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860773" w:rsidRDefault="00860773" w:rsidP="00E0085D">
      <w:pPr>
        <w:pStyle w:val="Balk1"/>
        <w:ind w:firstLine="0"/>
        <w:jc w:val="center"/>
        <w:rPr>
          <w:szCs w:val="24"/>
          <w:lang w:val="tr-TR"/>
        </w:rPr>
      </w:pPr>
    </w:p>
    <w:p w:rsidR="00902AD0" w:rsidRPr="00E0085D" w:rsidRDefault="00902AD0" w:rsidP="00E0085D">
      <w:pPr>
        <w:pStyle w:val="Balk1"/>
        <w:ind w:firstLine="0"/>
        <w:jc w:val="center"/>
        <w:rPr>
          <w:szCs w:val="24"/>
          <w:lang w:val="tr-TR"/>
        </w:rPr>
      </w:pPr>
      <w:r w:rsidRPr="00E0085D">
        <w:rPr>
          <w:szCs w:val="24"/>
          <w:lang w:val="tr-TR"/>
        </w:rPr>
        <w:t>Şekiller</w:t>
      </w:r>
    </w:p>
    <w:p w:rsidR="00902AD0" w:rsidRPr="00E0085D" w:rsidRDefault="00902AD0" w:rsidP="00E0085D">
      <w:pPr>
        <w:spacing w:after="0" w:line="240" w:lineRule="auto"/>
        <w:jc w:val="right"/>
        <w:rPr>
          <w:rFonts w:ascii="Times New Roman" w:hAnsi="Times New Roman" w:cs="Times New Roman"/>
          <w:szCs w:val="24"/>
          <w:highlight w:val="yellow"/>
          <w:u w:val="single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38"/>
        <w:gridCol w:w="1098"/>
      </w:tblGrid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1102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CB65C0">
              <w:rPr>
                <w:rFonts w:ascii="Times New Roman" w:hAnsi="Times New Roman" w:cs="Times New Roman"/>
                <w:b/>
                <w:sz w:val="24"/>
                <w:szCs w:val="24"/>
              </w:rPr>
              <w:t>SAYFA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Şekil </w:t>
            </w:r>
            <w:proofErr w:type="gram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1</w:t>
            </w:r>
            <w:proofErr w:type="gram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</w:t>
            </w:r>
            <w:proofErr w:type="spellEnd"/>
          </w:p>
        </w:tc>
        <w:tc>
          <w:tcPr>
            <w:tcW w:w="1102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Şekil </w:t>
            </w:r>
            <w:proofErr w:type="gram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1</w:t>
            </w:r>
            <w:proofErr w:type="gram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</w:t>
            </w:r>
            <w:proofErr w:type="spellEnd"/>
          </w:p>
        </w:tc>
        <w:tc>
          <w:tcPr>
            <w:tcW w:w="1102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Şekil </w:t>
            </w:r>
            <w:proofErr w:type="gram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2</w:t>
            </w:r>
            <w:proofErr w:type="gram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</w:t>
            </w:r>
            <w:proofErr w:type="spellEnd"/>
          </w:p>
        </w:tc>
        <w:tc>
          <w:tcPr>
            <w:tcW w:w="1102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Şekil </w:t>
            </w:r>
            <w:proofErr w:type="gram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1</w:t>
            </w:r>
            <w:proofErr w:type="gram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</w:t>
            </w:r>
            <w:proofErr w:type="spellEnd"/>
          </w:p>
        </w:tc>
        <w:tc>
          <w:tcPr>
            <w:tcW w:w="1102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</w:tbl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860773" w:rsidRDefault="00860773" w:rsidP="00E0085D">
      <w:pPr>
        <w:pStyle w:val="Balk1"/>
        <w:ind w:firstLine="0"/>
        <w:jc w:val="center"/>
        <w:rPr>
          <w:szCs w:val="24"/>
          <w:lang w:val="tr-TR"/>
        </w:rPr>
      </w:pPr>
    </w:p>
    <w:p w:rsidR="00902AD0" w:rsidRPr="00E0085D" w:rsidRDefault="00902AD0" w:rsidP="00E0085D">
      <w:pPr>
        <w:pStyle w:val="Balk1"/>
        <w:ind w:firstLine="0"/>
        <w:jc w:val="center"/>
        <w:rPr>
          <w:szCs w:val="24"/>
          <w:lang w:val="tr-TR"/>
        </w:rPr>
      </w:pPr>
      <w:r w:rsidRPr="00E0085D">
        <w:rPr>
          <w:szCs w:val="24"/>
          <w:lang w:val="tr-TR"/>
        </w:rPr>
        <w:t>ÇİZELGELER</w:t>
      </w:r>
    </w:p>
    <w:p w:rsidR="00902AD0" w:rsidRPr="00E0085D" w:rsidRDefault="00902AD0" w:rsidP="00E0085D">
      <w:pPr>
        <w:spacing w:after="0" w:line="240" w:lineRule="auto"/>
        <w:jc w:val="right"/>
        <w:rPr>
          <w:rFonts w:ascii="Times New Roman" w:hAnsi="Times New Roman" w:cs="Times New Roman"/>
          <w:szCs w:val="24"/>
          <w:highlight w:val="yellow"/>
          <w:u w:val="single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38"/>
        <w:gridCol w:w="1098"/>
      </w:tblGrid>
      <w:tr w:rsidR="00902AD0" w:rsidRPr="00CB65C0" w:rsidTr="00902AD0">
        <w:tc>
          <w:tcPr>
            <w:tcW w:w="7618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102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CB65C0">
              <w:rPr>
                <w:rFonts w:ascii="Times New Roman" w:hAnsi="Times New Roman" w:cs="Times New Roman"/>
                <w:b/>
                <w:sz w:val="24"/>
                <w:szCs w:val="24"/>
              </w:rPr>
              <w:t>SAYFA</w:t>
            </w:r>
          </w:p>
        </w:tc>
      </w:tr>
      <w:tr w:rsidR="00902AD0" w:rsidRPr="00CB65C0" w:rsidTr="00902AD0">
        <w:tc>
          <w:tcPr>
            <w:tcW w:w="7618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Çizelge </w:t>
            </w:r>
            <w:proofErr w:type="gram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1</w:t>
            </w:r>
            <w:proofErr w:type="gram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</w:t>
            </w:r>
            <w:proofErr w:type="spellEnd"/>
          </w:p>
        </w:tc>
        <w:tc>
          <w:tcPr>
            <w:tcW w:w="1102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902AD0" w:rsidRPr="00CB65C0" w:rsidTr="00902AD0">
        <w:tc>
          <w:tcPr>
            <w:tcW w:w="7618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Çizelge </w:t>
            </w:r>
            <w:proofErr w:type="gram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1</w:t>
            </w:r>
            <w:proofErr w:type="gram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</w:t>
            </w:r>
            <w:proofErr w:type="spellEnd"/>
          </w:p>
        </w:tc>
        <w:tc>
          <w:tcPr>
            <w:tcW w:w="1102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902AD0" w:rsidRPr="00CB65C0" w:rsidTr="00902AD0">
        <w:tc>
          <w:tcPr>
            <w:tcW w:w="7618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Çizelge </w:t>
            </w:r>
            <w:proofErr w:type="gram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2</w:t>
            </w:r>
            <w:proofErr w:type="gram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</w:t>
            </w:r>
            <w:proofErr w:type="spellEnd"/>
          </w:p>
        </w:tc>
        <w:tc>
          <w:tcPr>
            <w:tcW w:w="1102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902AD0" w:rsidRPr="00CB65C0" w:rsidTr="00902AD0">
        <w:tc>
          <w:tcPr>
            <w:tcW w:w="7618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Çizelge </w:t>
            </w:r>
            <w:proofErr w:type="gram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1</w:t>
            </w:r>
            <w:proofErr w:type="gram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</w:t>
            </w:r>
            <w:proofErr w:type="spellEnd"/>
          </w:p>
        </w:tc>
        <w:tc>
          <w:tcPr>
            <w:tcW w:w="1102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902AD0" w:rsidRPr="00CB65C0" w:rsidTr="00902AD0">
        <w:tc>
          <w:tcPr>
            <w:tcW w:w="7618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102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902AD0" w:rsidRPr="00CB65C0" w:rsidTr="00902AD0">
        <w:tc>
          <w:tcPr>
            <w:tcW w:w="7618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02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02AD0" w:rsidRPr="00CB65C0" w:rsidTr="00902AD0">
        <w:tc>
          <w:tcPr>
            <w:tcW w:w="7618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02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02AD0" w:rsidRPr="00CB65C0" w:rsidTr="00902AD0">
        <w:tc>
          <w:tcPr>
            <w:tcW w:w="7618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02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02AD0" w:rsidRPr="00CB65C0" w:rsidTr="00902AD0">
        <w:tc>
          <w:tcPr>
            <w:tcW w:w="7618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02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860773" w:rsidRDefault="00860773" w:rsidP="00E0085D">
      <w:pPr>
        <w:pStyle w:val="Balk1"/>
        <w:ind w:firstLine="0"/>
        <w:jc w:val="center"/>
        <w:rPr>
          <w:szCs w:val="24"/>
          <w:lang w:val="tr-TR"/>
        </w:rPr>
      </w:pPr>
    </w:p>
    <w:p w:rsidR="00902AD0" w:rsidRPr="00E0085D" w:rsidRDefault="00902AD0" w:rsidP="00E0085D">
      <w:pPr>
        <w:pStyle w:val="Balk1"/>
        <w:ind w:firstLine="0"/>
        <w:jc w:val="center"/>
        <w:rPr>
          <w:szCs w:val="24"/>
          <w:lang w:val="tr-TR"/>
        </w:rPr>
      </w:pPr>
      <w:r w:rsidRPr="00E0085D">
        <w:rPr>
          <w:szCs w:val="24"/>
          <w:lang w:val="tr-TR"/>
        </w:rPr>
        <w:t>RESİMLER</w:t>
      </w:r>
    </w:p>
    <w:p w:rsidR="00902AD0" w:rsidRPr="00E0085D" w:rsidRDefault="00902AD0" w:rsidP="00E0085D">
      <w:pPr>
        <w:spacing w:after="0" w:line="240" w:lineRule="auto"/>
        <w:jc w:val="right"/>
        <w:rPr>
          <w:rFonts w:ascii="Times New Roman" w:hAnsi="Times New Roman" w:cs="Times New Roman"/>
          <w:szCs w:val="24"/>
          <w:highlight w:val="yellow"/>
          <w:u w:val="single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38"/>
        <w:gridCol w:w="1098"/>
      </w:tblGrid>
      <w:tr w:rsidR="00902AD0" w:rsidRPr="00CB65C0" w:rsidTr="00902AD0">
        <w:tc>
          <w:tcPr>
            <w:tcW w:w="7618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102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CB65C0">
              <w:rPr>
                <w:rFonts w:ascii="Times New Roman" w:hAnsi="Times New Roman" w:cs="Times New Roman"/>
                <w:b/>
                <w:sz w:val="24"/>
                <w:szCs w:val="24"/>
              </w:rPr>
              <w:t>SAYFA</w:t>
            </w:r>
          </w:p>
        </w:tc>
      </w:tr>
      <w:tr w:rsidR="00902AD0" w:rsidRPr="00CB65C0" w:rsidTr="00902AD0">
        <w:tc>
          <w:tcPr>
            <w:tcW w:w="7618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esim </w:t>
            </w:r>
            <w:proofErr w:type="gram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1</w:t>
            </w:r>
            <w:proofErr w:type="gram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</w:t>
            </w:r>
            <w:proofErr w:type="spellEnd"/>
          </w:p>
        </w:tc>
        <w:tc>
          <w:tcPr>
            <w:tcW w:w="1102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902AD0" w:rsidRPr="00CB65C0" w:rsidTr="00902AD0">
        <w:tc>
          <w:tcPr>
            <w:tcW w:w="7618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esim </w:t>
            </w:r>
            <w:proofErr w:type="gram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1</w:t>
            </w:r>
            <w:proofErr w:type="gram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</w:t>
            </w:r>
            <w:proofErr w:type="spellEnd"/>
          </w:p>
        </w:tc>
        <w:tc>
          <w:tcPr>
            <w:tcW w:w="1102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902AD0" w:rsidRPr="00CB65C0" w:rsidTr="00902AD0">
        <w:tc>
          <w:tcPr>
            <w:tcW w:w="7618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esim </w:t>
            </w:r>
            <w:proofErr w:type="gram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2</w:t>
            </w:r>
            <w:proofErr w:type="gram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</w:t>
            </w:r>
            <w:proofErr w:type="spellEnd"/>
          </w:p>
        </w:tc>
        <w:tc>
          <w:tcPr>
            <w:tcW w:w="1102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902AD0" w:rsidRPr="00CB65C0" w:rsidTr="00902AD0">
        <w:tc>
          <w:tcPr>
            <w:tcW w:w="7618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esim </w:t>
            </w:r>
            <w:proofErr w:type="gram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1</w:t>
            </w:r>
            <w:proofErr w:type="gram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</w:t>
            </w:r>
            <w:proofErr w:type="spellEnd"/>
          </w:p>
        </w:tc>
        <w:tc>
          <w:tcPr>
            <w:tcW w:w="1102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902AD0" w:rsidRPr="00CB65C0" w:rsidTr="00902AD0">
        <w:tc>
          <w:tcPr>
            <w:tcW w:w="7618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102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902AD0" w:rsidRPr="00CB65C0" w:rsidTr="00902AD0">
        <w:tc>
          <w:tcPr>
            <w:tcW w:w="7618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02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02AD0" w:rsidRPr="00CB65C0" w:rsidTr="00902AD0">
        <w:tc>
          <w:tcPr>
            <w:tcW w:w="7618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02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02AD0" w:rsidRPr="00CB65C0" w:rsidTr="00902AD0">
        <w:tc>
          <w:tcPr>
            <w:tcW w:w="7618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02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02AD0" w:rsidRPr="00CB65C0" w:rsidTr="00902AD0">
        <w:tc>
          <w:tcPr>
            <w:tcW w:w="7618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02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27306D" w:rsidRDefault="0027306D" w:rsidP="00E0085D">
      <w:pPr>
        <w:spacing w:line="360" w:lineRule="auto"/>
        <w:jc w:val="both"/>
        <w:rPr>
          <w:rFonts w:ascii="Times New Roman" w:hAnsi="Times New Roman" w:cs="Times New Roman"/>
        </w:rPr>
        <w:sectPr w:rsidR="0027306D" w:rsidSect="002A2FCD">
          <w:pgSz w:w="11906" w:h="16838"/>
          <w:pgMar w:top="1701" w:right="1418" w:bottom="1701" w:left="2268" w:header="709" w:footer="709" w:gutter="0"/>
          <w:pgNumType w:fmt="lowerRoman" w:start="2"/>
          <w:cols w:space="708"/>
          <w:docGrid w:linePitch="360"/>
        </w:sectPr>
      </w:pPr>
    </w:p>
    <w:p w:rsidR="00902AD0" w:rsidRPr="00CB65C0" w:rsidRDefault="00902AD0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0085D">
        <w:rPr>
          <w:rFonts w:ascii="Times New Roman" w:hAnsi="Times New Roman" w:cs="Times New Roman"/>
          <w:b/>
        </w:rPr>
        <w:lastRenderedPageBreak/>
        <w:t xml:space="preserve">1. </w:t>
      </w:r>
      <w:r w:rsidRPr="00CB65C0">
        <w:rPr>
          <w:rFonts w:ascii="Times New Roman" w:hAnsi="Times New Roman" w:cs="Times New Roman"/>
          <w:b/>
          <w:sz w:val="24"/>
          <w:szCs w:val="24"/>
        </w:rPr>
        <w:t>GİRİŞ</w:t>
      </w: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902AD0" w:rsidRDefault="00902AD0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Pr="00E0085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902AD0" w:rsidRPr="00CB65C0" w:rsidRDefault="007D105D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B65C0">
        <w:rPr>
          <w:rFonts w:ascii="Times New Roman" w:hAnsi="Times New Roman" w:cs="Times New Roman"/>
          <w:b/>
          <w:sz w:val="24"/>
          <w:szCs w:val="24"/>
        </w:rPr>
        <w:lastRenderedPageBreak/>
        <w:t>2</w:t>
      </w:r>
      <w:r w:rsidR="00902AD0" w:rsidRPr="00CB65C0">
        <w:rPr>
          <w:rFonts w:ascii="Times New Roman" w:hAnsi="Times New Roman" w:cs="Times New Roman"/>
          <w:b/>
          <w:sz w:val="24"/>
          <w:szCs w:val="24"/>
        </w:rPr>
        <w:t>. MATERYAL ve METOT</w:t>
      </w: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902AD0" w:rsidRDefault="00902AD0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7D105D" w:rsidRDefault="007D105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902AD0" w:rsidRPr="00CB65C0" w:rsidRDefault="007D105D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B65C0">
        <w:rPr>
          <w:rFonts w:ascii="Times New Roman" w:hAnsi="Times New Roman" w:cs="Times New Roman"/>
          <w:b/>
          <w:sz w:val="24"/>
          <w:szCs w:val="24"/>
        </w:rPr>
        <w:lastRenderedPageBreak/>
        <w:t>3</w:t>
      </w:r>
      <w:r w:rsidR="00902AD0" w:rsidRPr="00CB65C0">
        <w:rPr>
          <w:rFonts w:ascii="Times New Roman" w:hAnsi="Times New Roman" w:cs="Times New Roman"/>
          <w:b/>
          <w:sz w:val="24"/>
          <w:szCs w:val="24"/>
        </w:rPr>
        <w:t>. BULGULAR</w:t>
      </w:r>
    </w:p>
    <w:p w:rsidR="00902AD0" w:rsidRDefault="00902AD0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Pr="00E0085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902AD0" w:rsidRPr="00CB65C0" w:rsidRDefault="007D105D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B65C0">
        <w:rPr>
          <w:rFonts w:ascii="Times New Roman" w:hAnsi="Times New Roman" w:cs="Times New Roman"/>
          <w:b/>
          <w:sz w:val="24"/>
          <w:szCs w:val="24"/>
        </w:rPr>
        <w:lastRenderedPageBreak/>
        <w:t>4</w:t>
      </w:r>
      <w:r w:rsidR="00902AD0" w:rsidRPr="00CB65C0">
        <w:rPr>
          <w:rFonts w:ascii="Times New Roman" w:hAnsi="Times New Roman" w:cs="Times New Roman"/>
          <w:b/>
          <w:sz w:val="24"/>
          <w:szCs w:val="24"/>
        </w:rPr>
        <w:t>. TARTIŞMA</w:t>
      </w: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902AD0" w:rsidRDefault="00902AD0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Pr="00E0085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902AD0" w:rsidRPr="00CB65C0" w:rsidRDefault="007D105D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B65C0">
        <w:rPr>
          <w:rFonts w:ascii="Times New Roman" w:hAnsi="Times New Roman" w:cs="Times New Roman"/>
          <w:b/>
          <w:sz w:val="24"/>
          <w:szCs w:val="24"/>
        </w:rPr>
        <w:lastRenderedPageBreak/>
        <w:t>5</w:t>
      </w:r>
      <w:r w:rsidR="00902AD0" w:rsidRPr="00CB65C0">
        <w:rPr>
          <w:rFonts w:ascii="Times New Roman" w:hAnsi="Times New Roman" w:cs="Times New Roman"/>
          <w:b/>
          <w:sz w:val="24"/>
          <w:szCs w:val="24"/>
        </w:rPr>
        <w:t>. SONUÇ ve ÖNERİLER</w:t>
      </w:r>
    </w:p>
    <w:p w:rsidR="00902AD0" w:rsidRDefault="00902AD0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902AD0" w:rsidRPr="00CB65C0" w:rsidRDefault="007D105D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B65C0">
        <w:rPr>
          <w:rFonts w:ascii="Times New Roman" w:hAnsi="Times New Roman" w:cs="Times New Roman"/>
          <w:b/>
          <w:sz w:val="24"/>
          <w:szCs w:val="24"/>
        </w:rPr>
        <w:lastRenderedPageBreak/>
        <w:t>6</w:t>
      </w:r>
      <w:r w:rsidR="00902AD0" w:rsidRPr="00CB65C0">
        <w:rPr>
          <w:rFonts w:ascii="Times New Roman" w:hAnsi="Times New Roman" w:cs="Times New Roman"/>
          <w:b/>
          <w:sz w:val="24"/>
          <w:szCs w:val="24"/>
        </w:rPr>
        <w:t>. KAYNAKLAR</w:t>
      </w:r>
    </w:p>
    <w:p w:rsidR="00902AD0" w:rsidRPr="00CB65C0" w:rsidRDefault="00902AD0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02AD0" w:rsidRPr="00CB65C0" w:rsidRDefault="007D105D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B65C0">
        <w:rPr>
          <w:rFonts w:ascii="Times New Roman" w:hAnsi="Times New Roman" w:cs="Times New Roman"/>
          <w:b/>
          <w:sz w:val="24"/>
          <w:szCs w:val="24"/>
        </w:rPr>
        <w:t>7</w:t>
      </w:r>
      <w:r w:rsidR="00902AD0" w:rsidRPr="00CB65C0">
        <w:rPr>
          <w:rFonts w:ascii="Times New Roman" w:hAnsi="Times New Roman" w:cs="Times New Roman"/>
          <w:b/>
          <w:sz w:val="24"/>
          <w:szCs w:val="24"/>
        </w:rPr>
        <w:t>. EKLER</w:t>
      </w:r>
    </w:p>
    <w:p w:rsidR="00902AD0" w:rsidRPr="00CB65C0" w:rsidRDefault="007D105D" w:rsidP="00E0085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B65C0">
        <w:rPr>
          <w:rFonts w:ascii="Times New Roman" w:hAnsi="Times New Roman" w:cs="Times New Roman"/>
          <w:b/>
          <w:sz w:val="24"/>
          <w:szCs w:val="24"/>
        </w:rPr>
        <w:t xml:space="preserve">Ek </w:t>
      </w:r>
      <w:proofErr w:type="gramStart"/>
      <w:r w:rsidRPr="00CB65C0">
        <w:rPr>
          <w:rFonts w:ascii="Times New Roman" w:hAnsi="Times New Roman" w:cs="Times New Roman"/>
          <w:b/>
          <w:sz w:val="24"/>
          <w:szCs w:val="24"/>
        </w:rPr>
        <w:t>7</w:t>
      </w:r>
      <w:r w:rsidR="00902AD0" w:rsidRPr="00CB65C0">
        <w:rPr>
          <w:rFonts w:ascii="Times New Roman" w:hAnsi="Times New Roman" w:cs="Times New Roman"/>
          <w:b/>
          <w:sz w:val="24"/>
          <w:szCs w:val="24"/>
        </w:rPr>
        <w:t>.1</w:t>
      </w:r>
      <w:proofErr w:type="gramEnd"/>
      <w:r w:rsidR="00902AD0" w:rsidRPr="00CB65C0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E0085D" w:rsidRPr="00CB65C0">
        <w:rPr>
          <w:rFonts w:ascii="Times New Roman" w:hAnsi="Times New Roman" w:cs="Times New Roman"/>
          <w:sz w:val="24"/>
          <w:szCs w:val="24"/>
        </w:rPr>
        <w:t>Hayvan Deneyleri Yerel Etik Kurul Kararı</w:t>
      </w:r>
    </w:p>
    <w:p w:rsidR="00427FB2" w:rsidRPr="00CB65C0" w:rsidRDefault="00427FB2" w:rsidP="00427FB2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02AD0" w:rsidRPr="00CB65C0" w:rsidRDefault="00902AD0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02AD0" w:rsidRPr="00CB65C0" w:rsidRDefault="00551E19" w:rsidP="002A2FC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CB65C0">
        <w:rPr>
          <w:rFonts w:ascii="Times New Roman" w:hAnsi="Times New Roman" w:cs="Times New Roman"/>
          <w:b/>
          <w:sz w:val="24"/>
          <w:szCs w:val="24"/>
        </w:rPr>
        <w:t>ÖZGEÇMİŞ</w:t>
      </w:r>
    </w:p>
    <w:sectPr w:rsidR="00902AD0" w:rsidRPr="00CB65C0" w:rsidSect="00427FB2">
      <w:pgSz w:w="11906" w:h="16838" w:code="9"/>
      <w:pgMar w:top="1701" w:right="1418" w:bottom="1701" w:left="226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630AA" w:rsidRDefault="005630AA" w:rsidP="00551E19">
      <w:pPr>
        <w:spacing w:after="0" w:line="240" w:lineRule="auto"/>
      </w:pPr>
      <w:r>
        <w:separator/>
      </w:r>
    </w:p>
  </w:endnote>
  <w:endnote w:type="continuationSeparator" w:id="0">
    <w:p w:rsidR="005630AA" w:rsidRDefault="005630AA" w:rsidP="00551E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025600034"/>
      <w:docPartObj>
        <w:docPartGallery w:val="Page Numbers (Bottom of Page)"/>
        <w:docPartUnique/>
      </w:docPartObj>
    </w:sdtPr>
    <w:sdtEndPr/>
    <w:sdtContent>
      <w:p w:rsidR="0027306D" w:rsidRDefault="0027306D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F70C1">
          <w:rPr>
            <w:noProof/>
          </w:rPr>
          <w:t>8</w:t>
        </w:r>
        <w:r>
          <w:fldChar w:fldCharType="end"/>
        </w:r>
      </w:p>
    </w:sdtContent>
  </w:sdt>
  <w:p w:rsidR="0027306D" w:rsidRDefault="0027306D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630AA" w:rsidRDefault="005630AA" w:rsidP="00551E19">
      <w:pPr>
        <w:spacing w:after="0" w:line="240" w:lineRule="auto"/>
      </w:pPr>
      <w:r>
        <w:separator/>
      </w:r>
    </w:p>
  </w:footnote>
  <w:footnote w:type="continuationSeparator" w:id="0">
    <w:p w:rsidR="005630AA" w:rsidRDefault="005630AA" w:rsidP="00551E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5E34614"/>
    <w:multiLevelType w:val="hybridMultilevel"/>
    <w:tmpl w:val="0E2C275C"/>
    <w:lvl w:ilvl="0" w:tplc="8AE886E8">
      <w:numFmt w:val="bullet"/>
      <w:lvlText w:val="-"/>
      <w:lvlJc w:val="left"/>
      <w:pPr>
        <w:ind w:left="1069" w:hanging="360"/>
      </w:pPr>
      <w:rPr>
        <w:rFonts w:ascii="Times New Roman" w:eastAsiaTheme="minorHAnsi" w:hAnsi="Times New Roman" w:cs="Times New Roman" w:hint="default"/>
      </w:rPr>
    </w:lvl>
    <w:lvl w:ilvl="1" w:tplc="041F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YwNTI1NjU3MjS2MDJU0lEKTi0uzszPAykwrAUA0GiFFSwAAAA="/>
  </w:docVars>
  <w:rsids>
    <w:rsidRoot w:val="00902AD0"/>
    <w:rsid w:val="000445C2"/>
    <w:rsid w:val="00142FEA"/>
    <w:rsid w:val="0015416E"/>
    <w:rsid w:val="0015479A"/>
    <w:rsid w:val="001E4BC4"/>
    <w:rsid w:val="0027306D"/>
    <w:rsid w:val="002A2FCD"/>
    <w:rsid w:val="003F3BA2"/>
    <w:rsid w:val="00427FB2"/>
    <w:rsid w:val="004C1A7F"/>
    <w:rsid w:val="00551E19"/>
    <w:rsid w:val="005630AA"/>
    <w:rsid w:val="005F70C1"/>
    <w:rsid w:val="00751061"/>
    <w:rsid w:val="0078380E"/>
    <w:rsid w:val="007C4D05"/>
    <w:rsid w:val="007D105D"/>
    <w:rsid w:val="00802C55"/>
    <w:rsid w:val="0081187F"/>
    <w:rsid w:val="00860773"/>
    <w:rsid w:val="008722A6"/>
    <w:rsid w:val="008D0A58"/>
    <w:rsid w:val="00902AD0"/>
    <w:rsid w:val="009275E2"/>
    <w:rsid w:val="00CB65C0"/>
    <w:rsid w:val="00E0085D"/>
    <w:rsid w:val="00E641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02AD0"/>
  </w:style>
  <w:style w:type="paragraph" w:styleId="Balk1">
    <w:name w:val="heading 1"/>
    <w:basedOn w:val="Normal"/>
    <w:next w:val="Normal"/>
    <w:link w:val="Balk1Char"/>
    <w:uiPriority w:val="9"/>
    <w:qFormat/>
    <w:rsid w:val="00902AD0"/>
    <w:pPr>
      <w:keepNext/>
      <w:keepLines/>
      <w:spacing w:before="240" w:after="0" w:line="360" w:lineRule="auto"/>
      <w:ind w:firstLine="709"/>
      <w:outlineLvl w:val="0"/>
    </w:pPr>
    <w:rPr>
      <w:rFonts w:ascii="Times New Roman" w:eastAsia="Times New Roman" w:hAnsi="Times New Roman" w:cs="Times New Roman"/>
      <w:b/>
      <w:caps/>
      <w:sz w:val="24"/>
      <w:szCs w:val="32"/>
      <w:lang w:val="x-none" w:eastAsia="x-non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il12nkkiYanaYaslalksatr125cmnce72nkSo">
    <w:name w:val="Stil 12 nk İki Yana Yasla İlk satır:  125 cm Önce:  72 nk So..."/>
    <w:basedOn w:val="Normal"/>
    <w:next w:val="Normal"/>
    <w:rsid w:val="00902AD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Default">
    <w:name w:val="Default"/>
    <w:rsid w:val="00902AD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oKlavuzu">
    <w:name w:val="Table Grid"/>
    <w:basedOn w:val="NormalTablo"/>
    <w:uiPriority w:val="59"/>
    <w:rsid w:val="00902AD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902AD0"/>
    <w:pPr>
      <w:spacing w:after="160" w:line="256" w:lineRule="auto"/>
      <w:ind w:left="720"/>
      <w:contextualSpacing/>
    </w:pPr>
    <w:rPr>
      <w:rFonts w:ascii="Calibri" w:eastAsia="Calibri" w:hAnsi="Calibri" w:cs="Times New Roman"/>
    </w:rPr>
  </w:style>
  <w:style w:type="character" w:customStyle="1" w:styleId="Balk1Char">
    <w:name w:val="Başlık 1 Char"/>
    <w:basedOn w:val="VarsaylanParagrafYazTipi"/>
    <w:link w:val="Balk1"/>
    <w:uiPriority w:val="9"/>
    <w:rsid w:val="00902AD0"/>
    <w:rPr>
      <w:rFonts w:ascii="Times New Roman" w:eastAsia="Times New Roman" w:hAnsi="Times New Roman" w:cs="Times New Roman"/>
      <w:b/>
      <w:caps/>
      <w:sz w:val="24"/>
      <w:szCs w:val="32"/>
      <w:lang w:val="x-none" w:eastAsia="x-none"/>
    </w:rPr>
  </w:style>
  <w:style w:type="paragraph" w:styleId="T1">
    <w:name w:val="toc 1"/>
    <w:basedOn w:val="Normal"/>
    <w:next w:val="Normal"/>
    <w:autoRedefine/>
    <w:uiPriority w:val="39"/>
    <w:unhideWhenUsed/>
    <w:rsid w:val="00902AD0"/>
    <w:pPr>
      <w:tabs>
        <w:tab w:val="right" w:leader="dot" w:pos="8210"/>
      </w:tabs>
      <w:spacing w:before="240" w:after="0" w:line="240" w:lineRule="auto"/>
      <w:ind w:left="425" w:hanging="425"/>
      <w:jc w:val="center"/>
    </w:pPr>
    <w:rPr>
      <w:rFonts w:ascii="Times New Roman" w:eastAsia="Calibri" w:hAnsi="Times New Roman" w:cs="Times New Roman"/>
      <w:b/>
      <w:bCs/>
      <w:caps/>
      <w:noProof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551E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51E19"/>
  </w:style>
  <w:style w:type="paragraph" w:styleId="Altbilgi">
    <w:name w:val="footer"/>
    <w:basedOn w:val="Normal"/>
    <w:link w:val="AltbilgiChar"/>
    <w:uiPriority w:val="99"/>
    <w:unhideWhenUsed/>
    <w:rsid w:val="00551E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551E1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02AD0"/>
  </w:style>
  <w:style w:type="paragraph" w:styleId="Balk1">
    <w:name w:val="heading 1"/>
    <w:basedOn w:val="Normal"/>
    <w:next w:val="Normal"/>
    <w:link w:val="Balk1Char"/>
    <w:uiPriority w:val="9"/>
    <w:qFormat/>
    <w:rsid w:val="00902AD0"/>
    <w:pPr>
      <w:keepNext/>
      <w:keepLines/>
      <w:spacing w:before="240" w:after="0" w:line="360" w:lineRule="auto"/>
      <w:ind w:firstLine="709"/>
      <w:outlineLvl w:val="0"/>
    </w:pPr>
    <w:rPr>
      <w:rFonts w:ascii="Times New Roman" w:eastAsia="Times New Roman" w:hAnsi="Times New Roman" w:cs="Times New Roman"/>
      <w:b/>
      <w:caps/>
      <w:sz w:val="24"/>
      <w:szCs w:val="32"/>
      <w:lang w:val="x-none" w:eastAsia="x-non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il12nkkiYanaYaslalksatr125cmnce72nkSo">
    <w:name w:val="Stil 12 nk İki Yana Yasla İlk satır:  125 cm Önce:  72 nk So..."/>
    <w:basedOn w:val="Normal"/>
    <w:next w:val="Normal"/>
    <w:rsid w:val="00902AD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Default">
    <w:name w:val="Default"/>
    <w:rsid w:val="00902AD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oKlavuzu">
    <w:name w:val="Table Grid"/>
    <w:basedOn w:val="NormalTablo"/>
    <w:uiPriority w:val="59"/>
    <w:rsid w:val="00902AD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902AD0"/>
    <w:pPr>
      <w:spacing w:after="160" w:line="256" w:lineRule="auto"/>
      <w:ind w:left="720"/>
      <w:contextualSpacing/>
    </w:pPr>
    <w:rPr>
      <w:rFonts w:ascii="Calibri" w:eastAsia="Calibri" w:hAnsi="Calibri" w:cs="Times New Roman"/>
    </w:rPr>
  </w:style>
  <w:style w:type="character" w:customStyle="1" w:styleId="Balk1Char">
    <w:name w:val="Başlık 1 Char"/>
    <w:basedOn w:val="VarsaylanParagrafYazTipi"/>
    <w:link w:val="Balk1"/>
    <w:uiPriority w:val="9"/>
    <w:rsid w:val="00902AD0"/>
    <w:rPr>
      <w:rFonts w:ascii="Times New Roman" w:eastAsia="Times New Roman" w:hAnsi="Times New Roman" w:cs="Times New Roman"/>
      <w:b/>
      <w:caps/>
      <w:sz w:val="24"/>
      <w:szCs w:val="32"/>
      <w:lang w:val="x-none" w:eastAsia="x-none"/>
    </w:rPr>
  </w:style>
  <w:style w:type="paragraph" w:styleId="T1">
    <w:name w:val="toc 1"/>
    <w:basedOn w:val="Normal"/>
    <w:next w:val="Normal"/>
    <w:autoRedefine/>
    <w:uiPriority w:val="39"/>
    <w:unhideWhenUsed/>
    <w:rsid w:val="00902AD0"/>
    <w:pPr>
      <w:tabs>
        <w:tab w:val="right" w:leader="dot" w:pos="8210"/>
      </w:tabs>
      <w:spacing w:before="240" w:after="0" w:line="240" w:lineRule="auto"/>
      <w:ind w:left="425" w:hanging="425"/>
      <w:jc w:val="center"/>
    </w:pPr>
    <w:rPr>
      <w:rFonts w:ascii="Times New Roman" w:eastAsia="Calibri" w:hAnsi="Times New Roman" w:cs="Times New Roman"/>
      <w:b/>
      <w:bCs/>
      <w:caps/>
      <w:noProof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551E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51E19"/>
  </w:style>
  <w:style w:type="paragraph" w:styleId="Altbilgi">
    <w:name w:val="footer"/>
    <w:basedOn w:val="Normal"/>
    <w:link w:val="AltbilgiChar"/>
    <w:uiPriority w:val="99"/>
    <w:unhideWhenUsed/>
    <w:rsid w:val="00551E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551E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9397AD-1007-4F45-A448-F7308326B0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865</Words>
  <Characters>4935</Characters>
  <Application>Microsoft Office Word</Application>
  <DocSecurity>0</DocSecurity>
  <Lines>41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ha</cp:lastModifiedBy>
  <cp:revision>6</cp:revision>
  <cp:lastPrinted>2022-01-17T12:08:00Z</cp:lastPrinted>
  <dcterms:created xsi:type="dcterms:W3CDTF">2022-01-17T12:04:00Z</dcterms:created>
  <dcterms:modified xsi:type="dcterms:W3CDTF">2022-01-17T12:09:00Z</dcterms:modified>
</cp:coreProperties>
</file>